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7332" w:rsidRDefault="00197332" w:rsidP="00197332">
      <w:pPr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Pr="00E7590E" w:rsidRDefault="00C66597" w:rsidP="00197332">
      <w:pPr>
        <w:jc w:val="right"/>
        <w:rPr>
          <w:rFonts w:ascii="Cambria" w:hAnsi="Cambria"/>
          <w:color w:val="0070C0"/>
          <w:sz w:val="56"/>
          <w:szCs w:val="56"/>
        </w:rPr>
      </w:pPr>
      <w:r>
        <w:rPr>
          <w:rFonts w:ascii="Cambria" w:hAnsi="Cambria"/>
          <w:color w:val="0070C0"/>
          <w:sz w:val="56"/>
          <w:szCs w:val="56"/>
        </w:rPr>
        <w:t>NAGIOS</w:t>
      </w:r>
      <w:r w:rsidR="00197332" w:rsidRPr="00E7590E">
        <w:rPr>
          <w:rFonts w:ascii="Cambria" w:hAnsi="Cambria"/>
          <w:color w:val="0070C0"/>
          <w:sz w:val="56"/>
          <w:szCs w:val="56"/>
        </w:rPr>
        <w:t xml:space="preserve"> INSTALLATION</w:t>
      </w:r>
    </w:p>
    <w:p w:rsidR="00E7590E" w:rsidRPr="0046268E" w:rsidRDefault="00E7590E" w:rsidP="00E7590E">
      <w:pPr>
        <w:jc w:val="right"/>
        <w:rPr>
          <w:rFonts w:ascii="Cambria" w:hAnsi="Cambria"/>
          <w:color w:val="000000" w:themeColor="text1"/>
          <w:sz w:val="36"/>
          <w:szCs w:val="36"/>
        </w:rPr>
      </w:pPr>
      <w:r>
        <w:rPr>
          <w:rFonts w:ascii="Cambria" w:hAnsi="Cambria"/>
          <w:color w:val="000000" w:themeColor="text1"/>
          <w:sz w:val="36"/>
          <w:szCs w:val="36"/>
        </w:rPr>
        <w:t>DevO</w:t>
      </w:r>
      <w:r w:rsidRPr="0046268E">
        <w:rPr>
          <w:rFonts w:ascii="Cambria" w:hAnsi="Cambria"/>
          <w:color w:val="000000" w:themeColor="text1"/>
          <w:sz w:val="36"/>
          <w:szCs w:val="36"/>
        </w:rPr>
        <w:t xml:space="preserve">ps </w:t>
      </w:r>
      <w:r w:rsidR="00347CB8">
        <w:rPr>
          <w:rFonts w:ascii="Cambria" w:hAnsi="Cambria"/>
          <w:color w:val="000000" w:themeColor="text1"/>
          <w:sz w:val="36"/>
          <w:szCs w:val="36"/>
        </w:rPr>
        <w:t>T</w:t>
      </w:r>
      <w:r w:rsidRPr="0046268E">
        <w:rPr>
          <w:rFonts w:ascii="Cambria" w:hAnsi="Cambria"/>
          <w:color w:val="000000" w:themeColor="text1"/>
          <w:sz w:val="36"/>
          <w:szCs w:val="36"/>
        </w:rPr>
        <w:t>raining</w:t>
      </w: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:rsidR="00197332" w:rsidRDefault="00817F2B" w:rsidP="00817F2B">
      <w:pPr>
        <w:pStyle w:val="NoSpacing"/>
        <w:tabs>
          <w:tab w:val="left" w:pos="6945"/>
          <w:tab w:val="right" w:pos="9360"/>
        </w:tabs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ab/>
      </w:r>
    </w:p>
    <w:p w:rsidR="00197332" w:rsidRDefault="00197332" w:rsidP="00197332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</w:p>
    <w:p w:rsidR="00197332" w:rsidRDefault="00197332" w:rsidP="00DD0DF5">
      <w:pPr>
        <w:jc w:val="center"/>
        <w:rPr>
          <w:rFonts w:eastAsiaTheme="minorEastAsia"/>
          <w:color w:val="595959" w:themeColor="text1" w:themeTint="A6"/>
          <w:sz w:val="18"/>
          <w:szCs w:val="18"/>
        </w:rPr>
      </w:pPr>
    </w:p>
    <w:p w:rsidR="00416CBD" w:rsidRPr="004613B0" w:rsidRDefault="00C66597" w:rsidP="004613B0">
      <w:pPr>
        <w:jc w:val="center"/>
        <w:rPr>
          <w:rFonts w:ascii="Cambria" w:hAnsi="Cambria" w:cstheme="minorHAnsi"/>
          <w:b/>
          <w:color w:val="0070C0"/>
          <w:sz w:val="32"/>
          <w:szCs w:val="32"/>
          <w:u w:val="single"/>
        </w:rPr>
      </w:pPr>
      <w:r>
        <w:rPr>
          <w:rFonts w:ascii="Cambria" w:hAnsi="Cambria" w:cstheme="minorHAnsi"/>
          <w:b/>
          <w:color w:val="0070C0"/>
          <w:sz w:val="32"/>
          <w:szCs w:val="32"/>
          <w:u w:val="single"/>
        </w:rPr>
        <w:lastRenderedPageBreak/>
        <w:t>NAGIOS</w:t>
      </w:r>
      <w:r w:rsidR="00DD0DF5" w:rsidRPr="00197332">
        <w:rPr>
          <w:rFonts w:ascii="Cambria" w:hAnsi="Cambria" w:cstheme="minorHAnsi"/>
          <w:b/>
          <w:color w:val="0070C0"/>
          <w:sz w:val="32"/>
          <w:szCs w:val="32"/>
          <w:u w:val="single"/>
        </w:rPr>
        <w:t xml:space="preserve"> INSTALLATION ON </w:t>
      </w:r>
      <w:r w:rsidR="00EA49B2">
        <w:rPr>
          <w:rFonts w:ascii="Cambria" w:hAnsi="Cambria" w:cstheme="minorHAnsi"/>
          <w:b/>
          <w:color w:val="0070C0"/>
          <w:sz w:val="32"/>
          <w:szCs w:val="32"/>
          <w:u w:val="single"/>
        </w:rPr>
        <w:t>UBUNTU</w:t>
      </w:r>
    </w:p>
    <w:p w:rsidR="002664E6" w:rsidRPr="002664E6" w:rsidRDefault="002664E6" w:rsidP="00EA49B2">
      <w:pPr>
        <w:rPr>
          <w:sz w:val="24"/>
          <w:szCs w:val="24"/>
        </w:rPr>
      </w:pPr>
      <w:r w:rsidRPr="002664E6">
        <w:rPr>
          <w:sz w:val="24"/>
          <w:szCs w:val="24"/>
        </w:rPr>
        <w:t>Nagios installation has been divided into three parts.</w:t>
      </w:r>
    </w:p>
    <w:p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bookmarkStart w:id="0" w:name="_Hlk533073029"/>
      <w:r w:rsidRPr="002664E6">
        <w:rPr>
          <w:sz w:val="24"/>
          <w:szCs w:val="24"/>
        </w:rPr>
        <w:t xml:space="preserve">Installing Nagios on Master </w:t>
      </w:r>
    </w:p>
    <w:bookmarkEnd w:id="0"/>
    <w:p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664E6">
        <w:rPr>
          <w:sz w:val="24"/>
          <w:szCs w:val="24"/>
        </w:rPr>
        <w:t xml:space="preserve">Installing NRPE on slave </w:t>
      </w:r>
    </w:p>
    <w:p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664E6">
        <w:rPr>
          <w:sz w:val="24"/>
          <w:szCs w:val="24"/>
        </w:rPr>
        <w:t>Installing Check_NRPE Plugin on Master</w:t>
      </w:r>
    </w:p>
    <w:p w:rsidR="000A08A5" w:rsidRPr="000A08A5" w:rsidRDefault="000A08A5" w:rsidP="0064118C">
      <w:pPr>
        <w:rPr>
          <w:sz w:val="28"/>
        </w:rPr>
      </w:pPr>
      <w:r w:rsidRPr="000A08A5">
        <w:rPr>
          <w:sz w:val="28"/>
        </w:rPr>
        <w:t>Commands with green font represents master, white font terminal represents slave.</w:t>
      </w:r>
    </w:p>
    <w:p w:rsidR="002664E6" w:rsidRPr="0064118C" w:rsidRDefault="0064118C" w:rsidP="0064118C">
      <w:pPr>
        <w:rPr>
          <w:b/>
          <w:sz w:val="32"/>
        </w:rPr>
      </w:pPr>
      <w:r w:rsidRPr="0064118C">
        <w:rPr>
          <w:b/>
          <w:sz w:val="32"/>
        </w:rPr>
        <w:t>Installing Nagios on Master</w:t>
      </w:r>
    </w:p>
    <w:p w:rsidR="00EA49B2" w:rsidRPr="00EA49B2" w:rsidRDefault="00EA49B2" w:rsidP="00EA49B2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tep 1:</w:t>
      </w:r>
      <w:r w:rsidRPr="00EA49B2">
        <w:rPr>
          <w:sz w:val="24"/>
          <w:szCs w:val="24"/>
        </w:rPr>
        <w:t xml:space="preserve">Update </w:t>
      </w:r>
      <w:r w:rsidR="00930C53">
        <w:rPr>
          <w:sz w:val="24"/>
          <w:szCs w:val="24"/>
        </w:rPr>
        <w:t>package index</w:t>
      </w:r>
      <w:r w:rsidR="00BC0C8E">
        <w:rPr>
          <w:sz w:val="24"/>
          <w:szCs w:val="24"/>
        </w:rPr>
        <w:t>.</w:t>
      </w:r>
    </w:p>
    <w:p w:rsidR="00EA49B2" w:rsidRPr="00EA49B2" w:rsidRDefault="00D569B8" w:rsidP="00EA49B2">
      <w:pPr>
        <w:rPr>
          <w:sz w:val="24"/>
          <w:szCs w:val="24"/>
        </w:rPr>
      </w:pPr>
      <w:bookmarkStart w:id="1" w:name="_Hlk533072110"/>
      <w:bookmarkEnd w:id="1"/>
      <w:r w:rsidRPr="00D569B8">
        <w:rPr>
          <w:noProof/>
          <w:sz w:val="24"/>
          <w:szCs w:val="24"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121.9pt;margin-top:12.15pt;width:185.9pt;height:110.6pt;z-index:251662336;visibility:visible;mso-width-percent:400;mso-height-percent:200;mso-wrap-distance-top:3.6pt;mso-wrap-distance-bottom:3.6pt;mso-width-percent:40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" filled="f" stroked="f">
            <v:textbox style="mso-fit-shape-to-text:t">
              <w:txbxContent>
                <w:p w:rsidR="000F161E" w:rsidRPr="002664E6" w:rsidRDefault="000F161E" w:rsidP="00EA49B2">
                  <w:pPr>
                    <w:jc w:val="center"/>
                    <w:rPr>
                      <w:rFonts w:ascii="Cambria Math" w:hAnsi="Cambria Math"/>
                      <w:color w:val="7030A0"/>
                    </w:rPr>
                  </w:pPr>
                  <w:r w:rsidRPr="002664E6">
                    <w:rPr>
                      <w:rFonts w:ascii="Cambria Math" w:hAnsi="Cambria Math"/>
                      <w:color w:val="7030A0"/>
                    </w:rPr>
                    <w:t>$ sudo apt-get update</w:t>
                  </w:r>
                </w:p>
              </w:txbxContent>
            </v:textbox>
            <w10:wrap type="square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1" o:spid="_x0000_s1098" style="position:absolute;margin-left:128.25pt;margin-top:7.5pt;width:177.75pt;height:32.25pt;z-index:25166131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" fillcolor="#d8d8d8 [2732]" stroked="f" strokeweight="2pt"/>
        </w:pict>
      </w:r>
    </w:p>
    <w:p w:rsidR="00EA49B2" w:rsidRPr="00EA49B2" w:rsidRDefault="000675D7" w:rsidP="00BC0C8E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</w:rPr>
        <w:drawing>
          <wp:inline distT="0" distB="0" distL="0" distR="0">
            <wp:extent cx="5943600" cy="2011680"/>
            <wp:effectExtent l="19050" t="19050" r="19050" b="2667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6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675D7" w:rsidRDefault="002664E6" w:rsidP="000675D7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</w:t>
      </w:r>
      <w:r>
        <w:rPr>
          <w:b/>
          <w:color w:val="F79646" w:themeColor="accent6"/>
          <w:sz w:val="24"/>
          <w:szCs w:val="24"/>
        </w:rPr>
        <w:t>tep 2</w:t>
      </w:r>
      <w:r w:rsidRPr="00EA49B2">
        <w:rPr>
          <w:b/>
          <w:color w:val="F79646" w:themeColor="accent6"/>
          <w:sz w:val="24"/>
          <w:szCs w:val="24"/>
        </w:rPr>
        <w:t>:</w:t>
      </w:r>
      <w:r w:rsidRPr="002664E6">
        <w:rPr>
          <w:sz w:val="24"/>
          <w:szCs w:val="24"/>
        </w:rPr>
        <w:t xml:space="preserve">Run the following </w:t>
      </w:r>
      <w:r>
        <w:rPr>
          <w:sz w:val="24"/>
          <w:szCs w:val="24"/>
        </w:rPr>
        <w:t>two commands after that.</w:t>
      </w:r>
      <w:r w:rsidR="00D569B8" w:rsidRPr="00D569B8">
        <w:rPr>
          <w:noProof/>
          <w:sz w:val="24"/>
          <w:szCs w:val="24"/>
          <w:lang w:val="en-IN" w:eastAsia="en-IN"/>
        </w:rPr>
        <w:pict>
          <v:shape id="_x0000_s1027" type="#_x0000_t202" style="position:absolute;margin-left:0;margin-top:34.3pt;width:415pt;height:110.6pt;z-index:251665408;visibility:visible;mso-height-percent:200;mso-wrap-distance-top:3.6pt;mso-wrap-distance-bottom:3.6pt;mso-position-horizontal:center;mso-position-horizontal-relative:margin;mso-position-vertical-relative:text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" filled="f" stroked="f">
            <v:textbox style="mso-fit-shape-to-text:t">
              <w:txbxContent>
                <w:p w:rsidR="000F161E" w:rsidRPr="002664E6" w:rsidRDefault="000F161E" w:rsidP="00EA49B2">
                  <w:pPr>
                    <w:jc w:val="center"/>
                    <w:rPr>
                      <w:rFonts w:ascii="Cambria Math" w:hAnsi="Cambria Math"/>
                      <w:color w:val="7030A0"/>
                    </w:rPr>
                  </w:pPr>
                  <w:r w:rsidRPr="002664E6">
                    <w:rPr>
                      <w:rFonts w:ascii="Cambria Math" w:hAnsi="Cambria Math"/>
                      <w:color w:val="7030A0"/>
                    </w:rPr>
                    <w:t>$ sudo apt-get install wget build-essential unzip openssllibssl-dev</w:t>
                  </w:r>
                </w:p>
              </w:txbxContent>
            </v:textbox>
            <w10:wrap type="square" anchorx="margin"/>
          </v:shape>
        </w:pict>
      </w:r>
      <w:r w:rsidR="00D569B8" w:rsidRPr="00D569B8">
        <w:rPr>
          <w:noProof/>
          <w:sz w:val="24"/>
          <w:szCs w:val="24"/>
          <w:lang w:val="en-IN" w:eastAsia="en-IN"/>
        </w:rPr>
        <w:pict>
          <v:rect id="Rectangle 4" o:spid="_x0000_s1097" style="position:absolute;margin-left:0;margin-top:30.55pt;width:413.65pt;height:32.25pt;z-index:251664384;visibility:visible;mso-position-horizontal:center;mso-position-horizontal-relative:margin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" fillcolor="#d8d8d8 [2732]" stroked="f" strokeweight="2pt">
            <w10:wrap anchorx="margin"/>
          </v:rect>
        </w:pict>
      </w:r>
    </w:p>
    <w:p w:rsidR="008D0BC4" w:rsidRPr="00BC0C8E" w:rsidRDefault="000675D7" w:rsidP="00BC0C8E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</w:rPr>
        <w:drawing>
          <wp:inline distT="0" distB="0" distL="0" distR="0">
            <wp:extent cx="5943600" cy="1485900"/>
            <wp:effectExtent l="19050" t="19050" r="19050" b="1905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17F2B" w:rsidRDefault="00817F2B" w:rsidP="00EA49B2">
      <w:pPr>
        <w:rPr>
          <w:sz w:val="24"/>
          <w:szCs w:val="24"/>
        </w:rPr>
      </w:pPr>
    </w:p>
    <w:p w:rsidR="00EA49B2" w:rsidRPr="00EA49B2" w:rsidRDefault="00D569B8" w:rsidP="00EA49B2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lastRenderedPageBreak/>
        <w:pict>
          <v:shape id="_x0000_s1028" type="#_x0000_t202" style="position:absolute;margin-left:40.95pt;margin-top:-18.65pt;width:378.4pt;height:32.05pt;z-index:251668480;visibility:visible;mso-height-percent:200;mso-wrap-distance-top:3.6pt;mso-wrap-distance-bottom:3.6pt;mso-position-horizontal-relative:margin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" filled="f" stroked="f">
            <v:textbox style="mso-fit-shape-to-text:t">
              <w:txbxContent>
                <w:p w:rsidR="000F161E" w:rsidRPr="0064118C" w:rsidRDefault="000F161E" w:rsidP="00EA49B2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apt-get install apache2 php libapache2-mod-php php-gdlibgd-dev</w:t>
                  </w:r>
                </w:p>
              </w:txbxContent>
            </v:textbox>
            <w10:wrap type="square" anchorx="margin"/>
          </v:shape>
        </w:pict>
      </w:r>
    </w:p>
    <w:p w:rsidR="00EA49B2" w:rsidRPr="00EA49B2" w:rsidRDefault="000675D7" w:rsidP="005932FA">
      <w:pPr>
        <w:rPr>
          <w:sz w:val="24"/>
          <w:szCs w:val="24"/>
        </w:rPr>
      </w:pPr>
      <w:r w:rsidRPr="000675D7">
        <w:rPr>
          <w:noProof/>
          <w:sz w:val="24"/>
          <w:szCs w:val="24"/>
        </w:rPr>
        <w:drawing>
          <wp:inline distT="0" distB="0" distL="0" distR="0">
            <wp:extent cx="5943600" cy="1468755"/>
            <wp:effectExtent l="19050" t="19050" r="19050" b="17145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75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35E2E" w:rsidRDefault="00A35E2E" w:rsidP="005932FA">
      <w:pPr>
        <w:rPr>
          <w:b/>
          <w:color w:val="F79646" w:themeColor="accent6"/>
          <w:sz w:val="24"/>
          <w:szCs w:val="24"/>
        </w:rPr>
      </w:pPr>
    </w:p>
    <w:p w:rsidR="005932FA" w:rsidRDefault="005932FA" w:rsidP="005932FA">
      <w:pPr>
        <w:rPr>
          <w:rFonts w:ascii="Arial" w:hAnsi="Arial" w:cs="Arial"/>
          <w:color w:val="000000"/>
          <w:shd w:val="clear" w:color="auto" w:fill="FFFFFF"/>
        </w:rPr>
      </w:pPr>
      <w:r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3</w:t>
      </w:r>
      <w:r w:rsidRPr="00EA49B2">
        <w:rPr>
          <w:b/>
          <w:color w:val="F79646" w:themeColor="accent6"/>
          <w:sz w:val="24"/>
          <w:szCs w:val="24"/>
        </w:rPr>
        <w:t>:</w:t>
      </w:r>
      <w:r>
        <w:rPr>
          <w:rFonts w:ascii="Arial" w:hAnsi="Arial" w:cs="Arial"/>
          <w:color w:val="000000"/>
          <w:shd w:val="clear" w:color="auto" w:fill="FFFFFF"/>
        </w:rPr>
        <w:t>Now</w:t>
      </w:r>
      <w:r w:rsidR="00612B0F">
        <w:rPr>
          <w:rFonts w:ascii="Arial" w:hAnsi="Arial" w:cs="Arial"/>
          <w:color w:val="000000"/>
          <w:shd w:val="clear" w:color="auto" w:fill="FFFFFF"/>
        </w:rPr>
        <w:t>,</w:t>
      </w:r>
      <w:r w:rsidR="00CA0ED5">
        <w:rPr>
          <w:rFonts w:ascii="Arial" w:hAnsi="Arial" w:cs="Arial"/>
          <w:color w:val="000000"/>
          <w:shd w:val="clear" w:color="auto" w:fill="FFFFFF"/>
        </w:rPr>
        <w:t>add user with the commands given below.</w:t>
      </w:r>
    </w:p>
    <w:p w:rsidR="00817F2B" w:rsidRPr="00817F2B" w:rsidRDefault="00817F2B" w:rsidP="005932FA">
      <w:pPr>
        <w:rPr>
          <w:rFonts w:ascii="Arial" w:hAnsi="Arial" w:cs="Arial"/>
          <w:color w:val="000000"/>
          <w:shd w:val="clear" w:color="auto" w:fill="FFFFFF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29" type="#_x0000_t202" style="position:absolute;margin-left:105.4pt;margin-top:13.75pt;width:236.25pt;height:18.75pt;z-index:251671552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" filled="f" stroked="f">
            <v:textbox style="mso-next-textbox:#_x0000_s1029">
              <w:txbxContent>
                <w:p w:rsidR="000F161E" w:rsidRPr="00CA0ED5" w:rsidRDefault="000F161E" w:rsidP="005932FA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CA0ED5">
                    <w:rPr>
                      <w:rFonts w:ascii="Cambria Math" w:hAnsi="Cambria Math"/>
                      <w:color w:val="7030A0"/>
                      <w:lang w:val="en-IN"/>
                    </w:rPr>
                    <w:t>$ sudo adduser nagios</w:t>
                  </w:r>
                </w:p>
              </w:txbxContent>
            </v:textbox>
            <w10:wrap type="square" anchorx="margin"/>
          </v:shape>
        </w:pict>
      </w:r>
    </w:p>
    <w:p w:rsidR="005932FA" w:rsidRPr="00EA49B2" w:rsidRDefault="005932FA" w:rsidP="005932FA">
      <w:pPr>
        <w:rPr>
          <w:sz w:val="24"/>
          <w:szCs w:val="24"/>
        </w:rPr>
      </w:pPr>
    </w:p>
    <w:p w:rsidR="005932FA" w:rsidRDefault="000675D7" w:rsidP="005932FA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</w:rPr>
        <w:drawing>
          <wp:inline distT="0" distB="0" distL="0" distR="0">
            <wp:extent cx="5887272" cy="1524213"/>
            <wp:effectExtent l="19050" t="19050" r="18415" b="1905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52421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35E2E" w:rsidRDefault="00A35E2E" w:rsidP="00612B0F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You can add passwords and Enter the user information as shown below.</w:t>
      </w:r>
    </w:p>
    <w:p w:rsidR="000675D7" w:rsidRDefault="000675D7" w:rsidP="003774E4">
      <w:pPr>
        <w:jc w:val="center"/>
        <w:rPr>
          <w:rFonts w:ascii="Arial" w:hAnsi="Arial" w:cs="Arial"/>
          <w:shd w:val="clear" w:color="auto" w:fill="FFFFFF"/>
        </w:rPr>
      </w:pPr>
      <w:r w:rsidRPr="000675D7">
        <w:rPr>
          <w:rFonts w:ascii="Arial" w:hAnsi="Arial" w:cs="Arial"/>
          <w:noProof/>
          <w:shd w:val="clear" w:color="auto" w:fill="FFFFFF"/>
        </w:rPr>
        <w:drawing>
          <wp:inline distT="0" distB="0" distL="0" distR="0">
            <wp:extent cx="5391902" cy="2219635"/>
            <wp:effectExtent l="19050" t="19050" r="18415" b="28575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21963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35E2E" w:rsidRDefault="00A35E2E" w:rsidP="00612B0F">
      <w:pPr>
        <w:rPr>
          <w:rFonts w:ascii="Arial" w:hAnsi="Arial" w:cs="Arial"/>
          <w:shd w:val="clear" w:color="auto" w:fill="FFFFFF"/>
        </w:rPr>
      </w:pPr>
    </w:p>
    <w:p w:rsidR="00A35E2E" w:rsidRDefault="00A35E2E" w:rsidP="00612B0F">
      <w:pPr>
        <w:rPr>
          <w:rFonts w:ascii="Arial" w:hAnsi="Arial" w:cs="Arial"/>
          <w:shd w:val="clear" w:color="auto" w:fill="FFFFFF"/>
        </w:rPr>
      </w:pPr>
    </w:p>
    <w:p w:rsidR="005932FA" w:rsidRPr="00EA49B2" w:rsidRDefault="00416CBD" w:rsidP="005932FA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4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E67187">
        <w:rPr>
          <w:rFonts w:ascii="Arial" w:hAnsi="Arial" w:cs="Arial"/>
          <w:color w:val="000000"/>
          <w:shd w:val="clear" w:color="auto" w:fill="FFFFFF"/>
        </w:rPr>
        <w:t>Run the following commands to complete the user adding process.</w:t>
      </w:r>
    </w:p>
    <w:p w:rsidR="005932FA" w:rsidRPr="00EA49B2" w:rsidRDefault="00D569B8" w:rsidP="005932FA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15" o:spid="_x0000_s1094" style="position:absolute;margin-left:0;margin-top:7.55pt;width:257.25pt;height:32.25pt;z-index:251673600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3d3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CPX3d3nQIAAKoFAAAOAAAAAAAAAAAAAAAAAC4CAABkcnMv&#10;ZTJvRG9jLnhtbFBLAQItABQABgAIAAAAIQBKlYYb3gAAAAYBAAAPAAAAAAAAAAAAAAAAAPcEAABk&#10;cnMvZG93bnJldi54bWxQSwUGAAAAAAQABADzAAAAAgYAAAAA&#10;" fillcolor="#d8d8d8 [2732]" stroked="f" strokeweight="2pt"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30" type="#_x0000_t202" style="position:absolute;margin-left:0;margin-top:12.8pt;width:236.25pt;height:110.6pt;z-index:251674624;visibility:visible;mso-height-percent:200;mso-wrap-distance-top:3.6pt;mso-wrap-distance-bottom:3.6pt;mso-position-horizontal:center;mso-position-horizontal-relative:margin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" filled="f" stroked="f">
            <v:textbox style="mso-fit-shape-to-text:t">
              <w:txbxContent>
                <w:p w:rsidR="000F161E" w:rsidRPr="0064118C" w:rsidRDefault="000F161E" w:rsidP="005932FA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groupaddnagcmd</w:t>
                  </w:r>
                </w:p>
              </w:txbxContent>
            </v:textbox>
            <w10:wrap type="square" anchorx="margin"/>
          </v:shape>
        </w:pict>
      </w:r>
    </w:p>
    <w:p w:rsidR="005932FA" w:rsidRDefault="005932FA" w:rsidP="005932FA">
      <w:pPr>
        <w:rPr>
          <w:sz w:val="24"/>
          <w:szCs w:val="24"/>
        </w:rPr>
      </w:pPr>
    </w:p>
    <w:p w:rsidR="003774E4" w:rsidRDefault="00D569B8" w:rsidP="005932FA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1" type="#_x0000_t202" style="position:absolute;margin-left:0;margin-top:16.35pt;width:236.25pt;height:27.2pt;z-index:251835392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" filled="f" stroked="f">
            <v:textbox>
              <w:txbxContent>
                <w:p w:rsidR="000F161E" w:rsidRPr="0064118C" w:rsidRDefault="000F161E" w:rsidP="003774E4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usermod -a -G nagcmd nagios</w:t>
                  </w: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45" o:spid="_x0000_s1093" style="position:absolute;margin-left:105.5pt;margin-top:11.75pt;width:257.25pt;height:32.25pt;z-index:251834368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4Qp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" fillcolor="#d8d8d8 [2732]" stroked="f" strokeweight="2pt">
            <w10:wrap anchorx="margin"/>
          </v:rect>
        </w:pict>
      </w:r>
    </w:p>
    <w:p w:rsidR="003774E4" w:rsidRDefault="003774E4" w:rsidP="005932FA">
      <w:pPr>
        <w:rPr>
          <w:sz w:val="24"/>
          <w:szCs w:val="24"/>
        </w:rPr>
      </w:pPr>
    </w:p>
    <w:p w:rsidR="003774E4" w:rsidRDefault="00D569B8" w:rsidP="00416CBD">
      <w:pPr>
        <w:jc w:val="center"/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2" type="#_x0000_t202" style="position:absolute;left:0;text-align:left;margin-left:0;margin-top:22.55pt;width:236.25pt;height:27.2pt;z-index:251838464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" filled="f" stroked="f">
            <v:textbox>
              <w:txbxContent>
                <w:p w:rsidR="000F161E" w:rsidRPr="0064118C" w:rsidRDefault="000F161E" w:rsidP="003774E4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usermod -a -G nagcmd www-data</w:t>
                  </w: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47" o:spid="_x0000_s1092" style="position:absolute;left:0;text-align:left;margin-left:105.5pt;margin-top:17.05pt;width:257.25pt;height:32.25pt;z-index:251837440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" fillcolor="#d8d8d8 [2732]" stroked="f" strokeweight="2pt">
            <w10:wrap anchorx="margin"/>
          </v:rect>
        </w:pict>
      </w:r>
    </w:p>
    <w:p w:rsidR="003774E4" w:rsidRDefault="003774E4" w:rsidP="00416CBD">
      <w:pPr>
        <w:jc w:val="center"/>
        <w:rPr>
          <w:sz w:val="24"/>
          <w:szCs w:val="24"/>
        </w:rPr>
      </w:pPr>
    </w:p>
    <w:p w:rsidR="00BA595A" w:rsidRPr="00E67187" w:rsidRDefault="000675D7" w:rsidP="00E67187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</w:rPr>
        <w:drawing>
          <wp:inline distT="0" distB="0" distL="0" distR="0">
            <wp:extent cx="5943600" cy="1066165"/>
            <wp:effectExtent l="19050" t="19050" r="19050" b="19685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1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16CBD" w:rsidRPr="00416CBD" w:rsidRDefault="00D569B8" w:rsidP="005932FA">
      <w:pPr>
        <w:rPr>
          <w:color w:val="C0504D" w:themeColor="accent2"/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3" type="#_x0000_t202" style="position:absolute;margin-left:22.6pt;margin-top:39.9pt;width:428.6pt;height:110.6pt;z-index:251677696;visibility:visible;mso-height-percent:200;mso-wrap-distance-top:3.6pt;mso-wrap-distance-bottom:3.6pt;mso-position-horizontal-relative:margin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" filled="f" stroked="f">
            <v:textbox style="mso-fit-shape-to-text:t">
              <w:txbxContent>
                <w:p w:rsidR="000F161E" w:rsidRPr="0064118C" w:rsidRDefault="000F161E" w:rsidP="005932FA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wget https://assets.nagios.com/downloads/nagioscore/releases/nagios-4.4.2.tar.gz</w:t>
                  </w:r>
                </w:p>
              </w:txbxContent>
            </v:textbox>
            <w10:wrap type="square" anchorx="margin"/>
          </v:shape>
        </w:pict>
      </w:r>
      <w:r w:rsidR="00416CBD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5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E67187">
        <w:rPr>
          <w:rFonts w:ascii="Arial" w:hAnsi="Arial" w:cs="Arial"/>
          <w:color w:val="000000"/>
          <w:shd w:val="clear" w:color="auto" w:fill="FFFFFF"/>
        </w:rPr>
        <w:t>Now that we are set with the prerequisites, install Nagios Core as shown below.</w:t>
      </w:r>
    </w:p>
    <w:p w:rsidR="0064118C" w:rsidRPr="0064118C" w:rsidRDefault="00D569B8" w:rsidP="003774E4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18" o:spid="_x0000_s1091" style="position:absolute;margin-left:11.7pt;margin-top:7.2pt;width:445.4pt;height:32.25pt;z-index:251676672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" fillcolor="#d8d8d8 [2732]" stroked="f" strokeweight="2pt">
            <w10:wrap anchorx="margin"/>
          </v:rect>
        </w:pict>
      </w:r>
      <w:r w:rsidR="000675D7" w:rsidRPr="000675D7">
        <w:rPr>
          <w:noProof/>
          <w:sz w:val="24"/>
          <w:szCs w:val="24"/>
        </w:rPr>
        <w:drawing>
          <wp:inline distT="0" distB="0" distL="0" distR="0">
            <wp:extent cx="5943600" cy="1286510"/>
            <wp:effectExtent l="19050" t="19050" r="19050" b="2794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65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774E4" w:rsidRPr="00645D35" w:rsidRDefault="00D569B8" w:rsidP="003774E4">
      <w:pPr>
        <w:rPr>
          <w:rFonts w:ascii="Arial" w:hAnsi="Arial" w:cs="Arial"/>
          <w:b/>
          <w:szCs w:val="24"/>
        </w:rPr>
      </w:pPr>
      <w:r w:rsidRPr="00D569B8">
        <w:rPr>
          <w:noProof/>
          <w:lang w:val="en-IN" w:eastAsia="en-IN"/>
        </w:rPr>
        <w:pict>
          <v:shape id="_x0000_s1034" type="#_x0000_t202" style="position:absolute;margin-left:0;margin-top:37pt;width:236.25pt;height:110.6pt;z-index:251841536;visibility:visible;mso-height-percent:200;mso-wrap-distance-top:3.6pt;mso-wrap-distance-bottom:3.6pt;mso-position-horizontal:center;mso-position-horizontal-relative:margin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" filled="f" stroked="f">
            <v:textbox style="mso-fit-shape-to-text:t">
              <w:txbxContent>
                <w:p w:rsidR="000F161E" w:rsidRPr="0064118C" w:rsidRDefault="000F161E" w:rsidP="003774E4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tar xzf nagios-4.4.2.tar.gz</w:t>
                  </w:r>
                </w:p>
              </w:txbxContent>
            </v:textbox>
            <w10:wrap type="square" anchorx="margin"/>
          </v:shape>
        </w:pict>
      </w:r>
      <w:r w:rsidRPr="00D569B8">
        <w:rPr>
          <w:noProof/>
          <w:lang w:val="en-IN" w:eastAsia="en-IN"/>
        </w:rPr>
        <w:pict>
          <v:rect id="Rectangle 449" o:spid="_x0000_s1090" style="position:absolute;margin-left:0;margin-top:34.35pt;width:257.25pt;height:32.25pt;z-index:251840512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mLT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8kZ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" fillcolor="#d8d8d8 [2732]" stroked="f" strokeweight="2pt">
            <w10:wrap anchorx="margin"/>
          </v:rect>
        </w:pict>
      </w:r>
      <w:r w:rsidR="0064118C">
        <w:rPr>
          <w:b/>
          <w:color w:val="F79646" w:themeColor="accent6"/>
          <w:sz w:val="24"/>
          <w:szCs w:val="24"/>
        </w:rPr>
        <w:t>S</w:t>
      </w:r>
      <w:r w:rsidR="003774E4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6</w:t>
      </w:r>
      <w:r w:rsidR="003774E4" w:rsidRPr="00EA49B2">
        <w:rPr>
          <w:b/>
          <w:color w:val="F79646" w:themeColor="accent6"/>
          <w:sz w:val="24"/>
          <w:szCs w:val="24"/>
        </w:rPr>
        <w:t>:</w:t>
      </w:r>
      <w:r w:rsidR="00E67187">
        <w:rPr>
          <w:rFonts w:ascii="Arial" w:hAnsi="Arial" w:cs="Arial"/>
          <w:szCs w:val="24"/>
        </w:rPr>
        <w:t>Untar the file with the command shown below.</w:t>
      </w:r>
    </w:p>
    <w:p w:rsidR="00645D35" w:rsidRPr="00416CBD" w:rsidRDefault="00645D35" w:rsidP="005932FA">
      <w:pPr>
        <w:rPr>
          <w:i/>
          <w:sz w:val="24"/>
          <w:szCs w:val="24"/>
        </w:rPr>
      </w:pPr>
    </w:p>
    <w:p w:rsidR="00817F2B" w:rsidRDefault="00817F2B" w:rsidP="005932FA">
      <w:pPr>
        <w:rPr>
          <w:i/>
          <w:noProof/>
          <w:sz w:val="24"/>
          <w:szCs w:val="24"/>
        </w:rPr>
      </w:pPr>
    </w:p>
    <w:p w:rsidR="00E67187" w:rsidRDefault="00817F2B" w:rsidP="005932FA">
      <w:pPr>
        <w:rPr>
          <w:b/>
          <w:color w:val="F79646" w:themeColor="accent6"/>
          <w:sz w:val="24"/>
          <w:szCs w:val="24"/>
        </w:rPr>
      </w:pPr>
      <w:r w:rsidRPr="000675D7">
        <w:rPr>
          <w:i/>
          <w:noProof/>
          <w:sz w:val="24"/>
          <w:szCs w:val="24"/>
        </w:rPr>
        <w:lastRenderedPageBreak/>
        <w:drawing>
          <wp:inline distT="0" distB="0" distL="0" distR="0">
            <wp:extent cx="5820587" cy="771633"/>
            <wp:effectExtent l="19050" t="19050" r="8890" b="28575"/>
            <wp:docPr id="1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77163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932FA" w:rsidRPr="00645D35" w:rsidRDefault="00F30AF8" w:rsidP="005932FA">
      <w:pPr>
        <w:rPr>
          <w:rFonts w:ascii="Arial" w:hAnsi="Arial" w:cs="Arial"/>
          <w:b/>
          <w:szCs w:val="24"/>
        </w:rPr>
      </w:pPr>
      <w:r>
        <w:rPr>
          <w:b/>
          <w:color w:val="F79646" w:themeColor="accent6"/>
          <w:sz w:val="24"/>
          <w:szCs w:val="24"/>
        </w:rPr>
        <w:t>Step 7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E67187" w:rsidRPr="00E67187">
        <w:rPr>
          <w:sz w:val="24"/>
          <w:szCs w:val="24"/>
        </w:rPr>
        <w:t>Enter the Nagios-4.4.2 directory.</w:t>
      </w:r>
    </w:p>
    <w:p w:rsidR="005932FA" w:rsidRPr="00EA49B2" w:rsidRDefault="00D569B8" w:rsidP="005932FA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21" o:spid="_x0000_s1089" style="position:absolute;margin-left:0;margin-top:7.55pt;width:257.25pt;height:32.25pt;z-index:251679744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barnQ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x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gvOPGaXyGgf1IGUDvQTnpZFjIoqZjjGrigP7sBchnxH8Dhx&#10;sVgkM1xqy8KNebA8gseuxtF93D0xZ/v5DrgZt3DYbTZ7M+bZNnoaWGwCyDbtwHNf+37jQUhD3B+v&#10;eHFe8snq+cTO/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ABGbarnQIAAKoFAAAOAAAAAAAAAAAAAAAAAC4CAABkcnMv&#10;ZTJvRG9jLnhtbFBLAQItABQABgAIAAAAIQBKlYYb3gAAAAYBAAAPAAAAAAAAAAAAAAAAAPcEAABk&#10;cnMvZG93bnJldi54bWxQSwUGAAAAAAQABADzAAAAAgYAAAAA&#10;" fillcolor="#d8d8d8 [2732]" stroked="f" strokeweight="2pt"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35" type="#_x0000_t202" style="position:absolute;margin-left:0;margin-top:12.8pt;width:236.25pt;height:110.6pt;z-index:251680768;visibility:visible;mso-height-percent:200;mso-wrap-distance-top:3.6pt;mso-wrap-distance-bottom:3.6pt;mso-position-horizontal:center;mso-position-horizontal-relative:margin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" filled="f" stroked="f">
            <v:textbox style="mso-fit-shape-to-text:t">
              <w:txbxContent>
                <w:p w:rsidR="000F161E" w:rsidRPr="0064118C" w:rsidRDefault="000F161E" w:rsidP="005932FA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cd nagios-4.4.2</w:t>
                  </w:r>
                </w:p>
              </w:txbxContent>
            </v:textbox>
            <w10:wrap type="square" anchorx="margin"/>
          </v:shape>
        </w:pict>
      </w:r>
    </w:p>
    <w:p w:rsidR="005932FA" w:rsidRDefault="005932FA" w:rsidP="002959A5">
      <w:pPr>
        <w:jc w:val="center"/>
        <w:rPr>
          <w:sz w:val="24"/>
          <w:szCs w:val="24"/>
        </w:rPr>
      </w:pPr>
    </w:p>
    <w:p w:rsidR="005932FA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4658375" cy="895475"/>
            <wp:effectExtent l="19050" t="19050" r="27940" b="1905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89547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932FA" w:rsidRPr="00EA49B2" w:rsidRDefault="005932FA" w:rsidP="005932FA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tep</w:t>
      </w:r>
      <w:r w:rsidR="006726FD">
        <w:rPr>
          <w:b/>
          <w:color w:val="F79646" w:themeColor="accent6"/>
          <w:sz w:val="24"/>
          <w:szCs w:val="24"/>
        </w:rPr>
        <w:t xml:space="preserve"> 8</w:t>
      </w:r>
      <w:r w:rsidR="00F30AF8">
        <w:rPr>
          <w:b/>
          <w:color w:val="F79646" w:themeColor="accent6"/>
          <w:sz w:val="24"/>
          <w:szCs w:val="24"/>
        </w:rPr>
        <w:t>:</w:t>
      </w:r>
      <w:r w:rsidR="00E67187">
        <w:rPr>
          <w:color w:val="000000" w:themeColor="text1"/>
          <w:sz w:val="24"/>
          <w:szCs w:val="24"/>
        </w:rPr>
        <w:t>Now with the given command make the required configurations.</w:t>
      </w:r>
    </w:p>
    <w:p w:rsidR="005932FA" w:rsidRPr="00EA49B2" w:rsidRDefault="00D569B8" w:rsidP="005932FA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6" type="#_x0000_t202" style="position:absolute;margin-left:69.45pt;margin-top:12.65pt;width:346.5pt;height:29.3pt;z-index:251686912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" filled="f" stroked="f">
            <v:textbox>
              <w:txbxContent>
                <w:p w:rsidR="000F161E" w:rsidRPr="0064118C" w:rsidRDefault="000F161E" w:rsidP="00F30AF8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./configure --with-command-group=nagcmd</w:t>
                  </w:r>
                </w:p>
                <w:p w:rsidR="000F161E" w:rsidRPr="00347CB8" w:rsidRDefault="000F161E" w:rsidP="005932FA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27" o:spid="_x0000_s1088" style="position:absolute;margin-left:52.75pt;margin-top:7.65pt;width:363.35pt;height:32.25pt;z-index:251685888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" fillcolor="#d8d8d8 [2732]" stroked="f" strokeweight="2pt">
            <w10:wrap anchorx="margin"/>
          </v:rect>
        </w:pict>
      </w:r>
    </w:p>
    <w:p w:rsidR="005932FA" w:rsidRDefault="005932FA" w:rsidP="005932FA">
      <w:pPr>
        <w:rPr>
          <w:sz w:val="24"/>
          <w:szCs w:val="24"/>
        </w:rPr>
      </w:pPr>
    </w:p>
    <w:p w:rsidR="008D0BC4" w:rsidRDefault="008359B2" w:rsidP="005932FA">
      <w:pPr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5943600" cy="1273810"/>
            <wp:effectExtent l="19050" t="19050" r="19050" b="2159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8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359B2" w:rsidRDefault="00E67187" w:rsidP="005932FA">
      <w:pPr>
        <w:rPr>
          <w:sz w:val="24"/>
          <w:szCs w:val="24"/>
        </w:rPr>
      </w:pPr>
      <w:r>
        <w:rPr>
          <w:sz w:val="24"/>
          <w:szCs w:val="24"/>
        </w:rPr>
        <w:t>If the execution ends with the below given setup then we are good to go.</w:t>
      </w:r>
    </w:p>
    <w:p w:rsidR="008359B2" w:rsidRDefault="008359B2" w:rsidP="0064118C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</w:rPr>
        <w:lastRenderedPageBreak/>
        <w:drawing>
          <wp:inline distT="0" distB="0" distL="0" distR="0">
            <wp:extent cx="4468483" cy="2658652"/>
            <wp:effectExtent l="19050" t="19050" r="27940" b="2794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75838" cy="266302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67187" w:rsidRDefault="00E67187" w:rsidP="005932FA">
      <w:pPr>
        <w:rPr>
          <w:sz w:val="24"/>
          <w:szCs w:val="24"/>
        </w:rPr>
      </w:pPr>
      <w:r>
        <w:rPr>
          <w:sz w:val="24"/>
          <w:szCs w:val="24"/>
        </w:rPr>
        <w:t>Now we will make all the configuration work.</w:t>
      </w:r>
    </w:p>
    <w:p w:rsidR="008212C5" w:rsidRPr="00EA49B2" w:rsidRDefault="00D569B8" w:rsidP="005932FA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7" type="#_x0000_t202" style="position:absolute;margin-left:115.45pt;margin-top:1.05pt;width:236.25pt;height:32.6pt;z-index:251699200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" filled="f" stroked="f">
            <v:textbox>
              <w:txbxContent>
                <w:p w:rsidR="000F161E" w:rsidRPr="0064118C" w:rsidRDefault="000F161E" w:rsidP="008212C5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make all</w:t>
                  </w:r>
                </w:p>
                <w:p w:rsidR="000F161E" w:rsidRPr="00347CB8" w:rsidRDefault="000F161E" w:rsidP="008212C5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52" o:spid="_x0000_s1087" style="position:absolute;margin-left:105pt;margin-top:.75pt;width:257.25pt;height:32.25pt;z-index:251698176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VOMng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0z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" fillcolor="#d8d8d8 [2732]" stroked="f" strokeweight="2pt">
            <w10:wrap anchorx="margin"/>
          </v:rect>
        </w:pict>
      </w:r>
    </w:p>
    <w:p w:rsidR="008359B2" w:rsidRDefault="008359B2" w:rsidP="00F30AF8">
      <w:pPr>
        <w:jc w:val="center"/>
        <w:rPr>
          <w:sz w:val="24"/>
          <w:szCs w:val="24"/>
        </w:rPr>
      </w:pPr>
    </w:p>
    <w:p w:rsidR="00835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5601482" cy="752580"/>
            <wp:effectExtent l="19050" t="19050" r="18415" b="28575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752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359B2" w:rsidRDefault="00E67187" w:rsidP="00E67187">
      <w:r>
        <w:t xml:space="preserve">If everything is </w:t>
      </w:r>
      <w:r w:rsidR="0064118C">
        <w:t>perfect,</w:t>
      </w:r>
      <w:r>
        <w:t xml:space="preserve"> we should see an output as shown below.</w:t>
      </w:r>
    </w:p>
    <w:p w:rsidR="005932FA" w:rsidRPr="00EA4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</w:rPr>
        <w:lastRenderedPageBreak/>
        <w:drawing>
          <wp:inline distT="0" distB="0" distL="0" distR="0">
            <wp:extent cx="5943600" cy="4815840"/>
            <wp:effectExtent l="19050" t="19050" r="19050" b="2286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584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:rsidR="00F30AF8" w:rsidRPr="00BA595A" w:rsidRDefault="00F30AF8" w:rsidP="00F30AF8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9</w:t>
      </w:r>
      <w:r w:rsidR="006726FD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Run the following command.</w:t>
      </w:r>
    </w:p>
    <w:p w:rsidR="00F30AF8" w:rsidRPr="00EA49B2" w:rsidRDefault="00D569B8" w:rsidP="00F30AF8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8" type="#_x0000_t202" style="position:absolute;margin-left:0;margin-top:12.8pt;width:236.25pt;height:29.85pt;z-index:251689984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" filled="f" stroked="f">
            <v:textbox>
              <w:txbxContent>
                <w:p w:rsidR="000F161E" w:rsidRPr="0064118C" w:rsidRDefault="000F161E" w:rsidP="00F30AF8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make install</w:t>
                  </w:r>
                </w:p>
                <w:p w:rsidR="000F161E" w:rsidRPr="00347CB8" w:rsidRDefault="000F161E" w:rsidP="00F30AF8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2" o:spid="_x0000_s1086" style="position:absolute;margin-left:0;margin-top:7.55pt;width:257.25pt;height:32.25pt;z-index:251688960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hIjng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z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ssIr5PliYz2QR1I6UA/4WlZxKioYoZj7Iry4A7MZch3BI8T&#10;F4tFMsOltizcmAfLI3jsahzdx90Tc7af74CbcQuH3WazN2OebaOngcUmgGzTDjz3te83HoQ0xP3x&#10;ihfnJZ+snk/s/A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LDISI54CAACq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F30AF8" w:rsidRPr="00EA49B2" w:rsidRDefault="00F30AF8" w:rsidP="00F30AF8">
      <w:pPr>
        <w:rPr>
          <w:sz w:val="24"/>
          <w:szCs w:val="24"/>
        </w:rPr>
      </w:pPr>
    </w:p>
    <w:p w:rsidR="006726FD" w:rsidRDefault="008359B2" w:rsidP="00F30AF8">
      <w:pPr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5943600" cy="1024890"/>
            <wp:effectExtent l="19050" t="19050" r="19050" b="2286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489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67187" w:rsidRDefault="00E67187" w:rsidP="00F30AF8">
      <w:pPr>
        <w:rPr>
          <w:sz w:val="24"/>
          <w:szCs w:val="24"/>
        </w:rPr>
      </w:pPr>
      <w:r>
        <w:rPr>
          <w:sz w:val="24"/>
          <w:szCs w:val="24"/>
        </w:rPr>
        <w:lastRenderedPageBreak/>
        <w:t>After that you will see the output as shown below:</w:t>
      </w:r>
    </w:p>
    <w:p w:rsidR="008359B2" w:rsidRDefault="008359B2" w:rsidP="00F30AF8">
      <w:pPr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5943600" cy="2541270"/>
            <wp:effectExtent l="19050" t="19050" r="19050" b="1143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30AF8" w:rsidRPr="00EA49B2" w:rsidRDefault="00F30AF8" w:rsidP="00F30AF8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10</w:t>
      </w:r>
      <w:r w:rsidR="008212C5">
        <w:rPr>
          <w:b/>
          <w:color w:val="F79646" w:themeColor="accent6"/>
          <w:sz w:val="24"/>
          <w:szCs w:val="24"/>
        </w:rPr>
        <w:t xml:space="preserve">: </w:t>
      </w:r>
      <w:r w:rsidR="008212C5" w:rsidRPr="00BA595A">
        <w:rPr>
          <w:sz w:val="24"/>
          <w:szCs w:val="24"/>
        </w:rPr>
        <w:t xml:space="preserve">Install </w:t>
      </w:r>
      <w:r w:rsidR="00E67187">
        <w:rPr>
          <w:sz w:val="24"/>
          <w:szCs w:val="24"/>
        </w:rPr>
        <w:t>init and run the following command.</w:t>
      </w:r>
    </w:p>
    <w:p w:rsidR="00F30AF8" w:rsidRPr="00EA49B2" w:rsidRDefault="00D569B8" w:rsidP="00F30AF8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39" type="#_x0000_t202" style="position:absolute;margin-left:0;margin-top:12.8pt;width:236.25pt;height:24.45pt;z-index:251693056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" filled="f" stroked="f">
            <v:textbox>
              <w:txbxContent>
                <w:p w:rsidR="000F161E" w:rsidRPr="001F3BC2" w:rsidRDefault="000F161E" w:rsidP="00F30AF8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1F3BC2">
                    <w:rPr>
                      <w:rFonts w:ascii="Cambria Math" w:hAnsi="Cambria Math"/>
                      <w:color w:val="7030A0"/>
                      <w:lang w:val="en-IN"/>
                    </w:rPr>
                    <w:t>$ sudo make install-init</w:t>
                  </w:r>
                </w:p>
                <w:p w:rsidR="000F161E" w:rsidRPr="00347CB8" w:rsidRDefault="000F161E" w:rsidP="00F30AF8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5" o:spid="_x0000_s1085" style="position:absolute;margin-left:0;margin-top:7.55pt;width:257.25pt;height:32.25pt;z-index:251692032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aAInQ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AyYaAInQIAAKoFAAAOAAAAAAAAAAAAAAAAAC4CAABkcnMv&#10;ZTJvRG9jLnhtbFBLAQItABQABgAIAAAAIQBKlYYb3gAAAAYBAAAPAAAAAAAAAAAAAAAAAPcEAABk&#10;cnMvZG93bnJldi54bWxQSwUGAAAAAAQABADzAAAAAgYAAAAA&#10;" fillcolor="#d8d8d8 [2732]" stroked="f" strokeweight="2pt">
            <w10:wrap anchorx="margin"/>
          </v:rect>
        </w:pict>
      </w:r>
    </w:p>
    <w:p w:rsidR="0064118C" w:rsidRDefault="0064118C" w:rsidP="00F30AF8">
      <w:pPr>
        <w:jc w:val="center"/>
        <w:rPr>
          <w:noProof/>
          <w:sz w:val="24"/>
          <w:szCs w:val="24"/>
        </w:rPr>
      </w:pPr>
    </w:p>
    <w:p w:rsidR="00F30AF8" w:rsidRPr="00EA4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5943600" cy="948690"/>
            <wp:effectExtent l="19050" t="19050" r="19050" b="2286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:rsidR="00F30AF8" w:rsidRPr="00BA595A" w:rsidRDefault="00037E7C" w:rsidP="00F30AF8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="00F30AF8"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1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Install config and run the following command.</w:t>
      </w:r>
    </w:p>
    <w:p w:rsidR="00F30AF8" w:rsidRPr="00EA49B2" w:rsidRDefault="00D569B8" w:rsidP="00F30AF8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40" type="#_x0000_t202" style="position:absolute;margin-left:0;margin-top:12.8pt;width:236.25pt;height:28.5pt;z-index:251696128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" filled="f" stroked="f">
            <v:textbox>
              <w:txbxContent>
                <w:p w:rsidR="000F161E" w:rsidRPr="0064118C" w:rsidRDefault="000F161E" w:rsidP="00F30AF8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make install-config</w:t>
                  </w:r>
                </w:p>
                <w:p w:rsidR="000F161E" w:rsidRPr="00347CB8" w:rsidRDefault="000F161E" w:rsidP="00F30AF8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8" o:spid="_x0000_s1084" style="position:absolute;margin-left:0;margin-top:7.55pt;width:257.25pt;height:32.25pt;z-index:251695104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AWC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D1OAWCnQIAAKoFAAAOAAAAAAAAAAAAAAAAAC4CAABkcnMv&#10;ZTJvRG9jLnhtbFBLAQItABQABgAIAAAAIQBKlYYb3gAAAAYBAAAPAAAAAAAAAAAAAAAAAPcEAABk&#10;cnMvZG93bnJldi54bWxQSwUGAAAAAAQABADzAAAAAgYAAAAA&#10;" fillcolor="#d8d8d8 [2732]" stroked="f" strokeweight="2pt">
            <w10:wrap anchorx="margin"/>
          </v:rect>
        </w:pict>
      </w:r>
    </w:p>
    <w:p w:rsidR="00F30AF8" w:rsidRPr="00EA49B2" w:rsidRDefault="00F30AF8" w:rsidP="00F30AF8">
      <w:pPr>
        <w:jc w:val="center"/>
        <w:rPr>
          <w:sz w:val="24"/>
          <w:szCs w:val="24"/>
        </w:rPr>
      </w:pPr>
    </w:p>
    <w:p w:rsidR="006726FD" w:rsidRDefault="008359B2" w:rsidP="003E10CB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</w:rPr>
        <w:lastRenderedPageBreak/>
        <w:drawing>
          <wp:inline distT="0" distB="0" distL="0" distR="0">
            <wp:extent cx="5943600" cy="1322070"/>
            <wp:effectExtent l="19050" t="19050" r="19050" b="1143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20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37E7C" w:rsidRPr="0064118C" w:rsidRDefault="00037E7C" w:rsidP="00037E7C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2</w:t>
      </w:r>
      <w:r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Install commandmode as shown below:</w:t>
      </w:r>
    </w:p>
    <w:p w:rsidR="00037E7C" w:rsidRPr="00EA49B2" w:rsidRDefault="00D569B8" w:rsidP="00037E7C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41" type="#_x0000_t202" style="position:absolute;margin-left:0;margin-top:12.8pt;width:236.25pt;height:25.8pt;z-index:251844608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" filled="f" stroked="f">
            <v:textbox>
              <w:txbxContent>
                <w:p w:rsidR="000F161E" w:rsidRPr="0064118C" w:rsidRDefault="000F161E" w:rsidP="00037E7C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make install-commandmode</w:t>
                  </w: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57" o:spid="_x0000_s1083" style="position:absolute;margin-left:0;margin-top:7.55pt;width:257.25pt;height:32.25pt;z-index:251843584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Io1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+kJ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hgc3DEy7qVm9VJjNvoScF5GeJ8sT2S0D+pASgf6CY/LIkZFFTMcY1eUB3dgLkO+JHie&#10;uFgskhmutWXhxjxYHsFjV+PoPu6emLP9fAfcjFs4bDebvRnzbBs9DSw2AWSbduC5r32/8SSkIe7P&#10;V7w5L/lk9Xxk53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BFSKNZ4CAACs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037E7C" w:rsidRPr="00EA49B2" w:rsidRDefault="00037E7C" w:rsidP="00037E7C">
      <w:pPr>
        <w:jc w:val="center"/>
        <w:rPr>
          <w:sz w:val="24"/>
          <w:szCs w:val="24"/>
        </w:rPr>
      </w:pPr>
    </w:p>
    <w:p w:rsidR="00037E7C" w:rsidRDefault="008B204D" w:rsidP="008B204D">
      <w:pPr>
        <w:jc w:val="center"/>
        <w:rPr>
          <w:b/>
          <w:color w:val="F79646" w:themeColor="accent6"/>
          <w:sz w:val="24"/>
          <w:szCs w:val="24"/>
        </w:rPr>
      </w:pPr>
      <w:r>
        <w:rPr>
          <w:b/>
          <w:noProof/>
          <w:color w:val="F79646" w:themeColor="accent6"/>
          <w:sz w:val="24"/>
          <w:szCs w:val="24"/>
        </w:rPr>
        <w:drawing>
          <wp:inline distT="0" distB="0" distL="0" distR="0">
            <wp:extent cx="5897576" cy="1360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152" cy="13846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F3BC2" w:rsidRDefault="001F3BC2" w:rsidP="003E10CB">
      <w:pPr>
        <w:rPr>
          <w:b/>
          <w:color w:val="F79646" w:themeColor="accent6"/>
          <w:sz w:val="24"/>
          <w:szCs w:val="24"/>
        </w:rPr>
      </w:pPr>
    </w:p>
    <w:p w:rsidR="008D1ACD" w:rsidRDefault="00D569B8" w:rsidP="008D1ACD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42" type="#_x0000_t202" style="position:absolute;margin-left:17.2pt;margin-top:56.45pt;width:431.95pt;height:53pt;z-index:251702272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" filled="f" stroked="f">
            <v:textbox>
              <w:txbxContent>
                <w:p w:rsidR="000F161E" w:rsidRDefault="000F161E" w:rsidP="003E10CB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E67187">
                    <w:rPr>
                      <w:rFonts w:ascii="Cambria Math" w:hAnsi="Cambria Math"/>
                      <w:color w:val="7030A0"/>
                      <w:lang w:val="en-IN"/>
                    </w:rPr>
                    <w:t>$ sudo cp -R contrib/eventhandlers/ /usr/local/nagios/libexec/</w:t>
                  </w:r>
                </w:p>
                <w:p w:rsidR="008427FD" w:rsidRPr="00E67187" w:rsidRDefault="008427FD" w:rsidP="008427FD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E67187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$ </w:t>
                  </w:r>
                  <w:r>
                    <w:rPr>
                      <w:rFonts w:ascii="Cambria Math" w:hAnsi="Cambria Math"/>
                      <w:color w:val="7030A0"/>
                      <w:lang w:val="en-IN"/>
                    </w:rPr>
                    <w:t xml:space="preserve">sudo </w:t>
                  </w:r>
                  <w:r w:rsidRPr="00E67187">
                    <w:rPr>
                      <w:rFonts w:ascii="Cambria Math" w:hAnsi="Cambria Math"/>
                      <w:color w:val="7030A0"/>
                      <w:lang w:val="en-IN"/>
                    </w:rPr>
                    <w:t>chown -R nagios:nagios /usr/local/nagios/libexec/eventhandlers</w:t>
                  </w:r>
                </w:p>
                <w:p w:rsidR="008427FD" w:rsidRDefault="008427FD" w:rsidP="003E10CB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</w:p>
                <w:p w:rsidR="008427FD" w:rsidRPr="00E67187" w:rsidRDefault="008427FD" w:rsidP="003E10CB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</w:p>
                <w:p w:rsidR="000F161E" w:rsidRPr="00347CB8" w:rsidRDefault="000F161E" w:rsidP="003E10CB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57" o:spid="_x0000_s1082" style="position:absolute;margin-left:808pt;margin-top:51.15pt;width:449.6pt;height:51.7pt;z-index:251701248;visibility:visible;mso-position-horizontal:righ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" fillcolor="#d8d8d8 [2732]" stroked="f" strokeweight="2pt">
            <w10:wrap anchorx="margin"/>
          </v:rect>
        </w:pict>
      </w:r>
      <w:r w:rsidR="008359B2">
        <w:rPr>
          <w:b/>
          <w:color w:val="F79646" w:themeColor="accent6"/>
          <w:sz w:val="24"/>
          <w:szCs w:val="24"/>
        </w:rPr>
        <w:t>S</w:t>
      </w:r>
      <w:r w:rsidR="003E10CB" w:rsidRPr="00EA49B2">
        <w:rPr>
          <w:b/>
          <w:color w:val="F79646" w:themeColor="accent6"/>
          <w:sz w:val="24"/>
          <w:szCs w:val="24"/>
        </w:rPr>
        <w:t xml:space="preserve">tep </w:t>
      </w:r>
      <w:r w:rsidR="00612B0F">
        <w:rPr>
          <w:b/>
          <w:color w:val="F79646" w:themeColor="accent6"/>
          <w:sz w:val="24"/>
          <w:szCs w:val="24"/>
        </w:rPr>
        <w:t>13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 xml:space="preserve">Before moving ahead run the following commands to </w:t>
      </w:r>
      <w:r w:rsidR="008B204D">
        <w:rPr>
          <w:sz w:val="24"/>
          <w:szCs w:val="24"/>
        </w:rPr>
        <w:t>copy event</w:t>
      </w:r>
      <w:r w:rsidR="00E67187" w:rsidRPr="00E67187">
        <w:rPr>
          <w:sz w:val="24"/>
          <w:szCs w:val="24"/>
        </w:rPr>
        <w:t xml:space="preserve">handlers scripts under </w:t>
      </w:r>
      <w:r w:rsidR="00E67187">
        <w:rPr>
          <w:sz w:val="24"/>
          <w:szCs w:val="24"/>
        </w:rPr>
        <w:t xml:space="preserve">the </w:t>
      </w:r>
      <w:r w:rsidR="00E67187" w:rsidRPr="00E67187">
        <w:rPr>
          <w:b/>
          <w:i/>
          <w:sz w:val="24"/>
          <w:szCs w:val="24"/>
        </w:rPr>
        <w:t>libexec</w:t>
      </w:r>
      <w:r w:rsidR="00E67187" w:rsidRPr="00E67187">
        <w:rPr>
          <w:sz w:val="24"/>
          <w:szCs w:val="24"/>
        </w:rPr>
        <w:t xml:space="preserve"> directory</w:t>
      </w:r>
      <w:r w:rsidR="008B204D">
        <w:rPr>
          <w:sz w:val="24"/>
          <w:szCs w:val="24"/>
        </w:rPr>
        <w:t>.</w:t>
      </w:r>
    </w:p>
    <w:p w:rsidR="003E10CB" w:rsidRPr="00EA49B2" w:rsidRDefault="008359B2" w:rsidP="008D1ACD">
      <w:pPr>
        <w:rPr>
          <w:sz w:val="24"/>
          <w:szCs w:val="24"/>
        </w:rPr>
      </w:pPr>
      <w:r w:rsidRPr="008359B2">
        <w:rPr>
          <w:noProof/>
          <w:sz w:val="24"/>
          <w:szCs w:val="24"/>
        </w:rPr>
        <w:drawing>
          <wp:inline distT="0" distB="0" distL="0" distR="0">
            <wp:extent cx="6152274" cy="542925"/>
            <wp:effectExtent l="19050" t="19050" r="20320" b="9525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7871" cy="54341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4118C" w:rsidRDefault="0064118C" w:rsidP="003E10CB">
      <w:pPr>
        <w:rPr>
          <w:b/>
          <w:color w:val="F79646" w:themeColor="accent6"/>
          <w:sz w:val="24"/>
          <w:szCs w:val="24"/>
        </w:rPr>
      </w:pPr>
    </w:p>
    <w:p w:rsidR="0064118C" w:rsidRDefault="0064118C" w:rsidP="003E10CB">
      <w:pPr>
        <w:rPr>
          <w:b/>
          <w:color w:val="F79646" w:themeColor="accent6"/>
          <w:sz w:val="24"/>
          <w:szCs w:val="24"/>
        </w:rPr>
      </w:pPr>
    </w:p>
    <w:p w:rsidR="003E10CB" w:rsidRPr="00BA595A" w:rsidRDefault="00A76CDB" w:rsidP="003E10C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="003E10CB"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4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 xml:space="preserve">Create </w:t>
      </w:r>
      <w:r w:rsidRPr="00A76CDB">
        <w:rPr>
          <w:sz w:val="24"/>
          <w:szCs w:val="24"/>
        </w:rPr>
        <w:t>Apache configuration</w:t>
      </w:r>
    </w:p>
    <w:p w:rsidR="003E10CB" w:rsidRPr="00EA49B2" w:rsidRDefault="00D569B8" w:rsidP="003E10CB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43" type="#_x0000_t202" style="position:absolute;margin-left:27.6pt;margin-top:12.9pt;width:406pt;height:28.45pt;z-index:251705344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" filled="f" stroked="f">
            <v:textbox>
              <w:txbxContent>
                <w:p w:rsidR="000F161E" w:rsidRPr="0064118C" w:rsidRDefault="000F161E" w:rsidP="003E10CB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64118C">
                    <w:rPr>
                      <w:rFonts w:ascii="Cambria Math" w:hAnsi="Cambria Math"/>
                      <w:color w:val="7030A0"/>
                      <w:lang w:val="en-IN"/>
                    </w:rPr>
                    <w:t>$ sudo nano /etc/apache2/conf-available/nagios.conf</w:t>
                  </w:r>
                </w:p>
                <w:p w:rsidR="000F161E" w:rsidRPr="00347CB8" w:rsidRDefault="000F161E" w:rsidP="003E10CB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60" o:spid="_x0000_s1081" style="position:absolute;margin-left:34.35pt;margin-top:7.95pt;width:406.05pt;height:32.25pt;z-index:251704320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" fillcolor="#d8d8d8 [2732]" stroked="f" strokeweight="2pt">
            <w10:wrap anchorx="margin"/>
          </v:rect>
        </w:pict>
      </w:r>
    </w:p>
    <w:p w:rsidR="001E50F2" w:rsidRDefault="001E50F2" w:rsidP="003E10CB">
      <w:pPr>
        <w:rPr>
          <w:sz w:val="24"/>
          <w:szCs w:val="24"/>
        </w:rPr>
      </w:pPr>
    </w:p>
    <w:p w:rsidR="00A76CDB" w:rsidRDefault="00CD3FC0" w:rsidP="003E10CB">
      <w:pPr>
        <w:rPr>
          <w:sz w:val="24"/>
          <w:szCs w:val="24"/>
        </w:rPr>
      </w:pPr>
      <w:r w:rsidRPr="00CD3FC0">
        <w:rPr>
          <w:noProof/>
          <w:sz w:val="24"/>
          <w:szCs w:val="24"/>
        </w:rPr>
        <w:drawing>
          <wp:inline distT="0" distB="0" distL="0" distR="0">
            <wp:extent cx="5943600" cy="441325"/>
            <wp:effectExtent l="19050" t="19050" r="19050" b="15875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3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6CDB" w:rsidRDefault="00A76CDB" w:rsidP="003E10CB">
      <w:pPr>
        <w:rPr>
          <w:sz w:val="24"/>
          <w:szCs w:val="24"/>
        </w:rPr>
      </w:pPr>
      <w:r>
        <w:rPr>
          <w:sz w:val="24"/>
          <w:szCs w:val="24"/>
        </w:rPr>
        <w:t>Add the below given con</w:t>
      </w:r>
      <w:r w:rsidR="0064118C">
        <w:rPr>
          <w:sz w:val="24"/>
          <w:szCs w:val="24"/>
        </w:rPr>
        <w:t>tent to the configuration file.</w:t>
      </w:r>
    </w:p>
    <w:p w:rsidR="00A76CDB" w:rsidRDefault="00D569B8" w:rsidP="003E10CB">
      <w:pPr>
        <w:rPr>
          <w:noProof/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44" type="#_x0000_t202" style="position:absolute;margin-left:-1.5pt;margin-top:4.9pt;width:469.35pt;height:357pt;z-index:25187225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" fillcolor="#bfbfbf [2412]" strokecolor="#1f497d [3215]" strokeweight=".5pt">
            <v:textbox>
              <w:txbxContent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ScriptAlias /nagios/cgi-bin "/usr/local/nagios/sbin"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&lt;Directory "/usr/local/nagios/sbin"&gt;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Options ExecCGI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llowOverride None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Order allow,deny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Allow from all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uthName "Restricted Area"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uthType Basic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uthUserFile /usr/local/nagios/etc/htpasswd.users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Require valid-user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&lt;/Directory&gt;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lias /nagios "/usr/local/nagios/share"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&lt;Directory "/usr/local/nagios/share"&gt;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Options None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llowOverride None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Order allow,deny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Allow from all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uthName "Restricted Area"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uthType Basic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AuthUserFile /usr/local/nagios/etc/htpasswd.users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 xml:space="preserve">   Require valid-user</w:t>
                  </w:r>
                </w:p>
                <w:p w:rsidR="000F161E" w:rsidRPr="0099650E" w:rsidRDefault="000F161E" w:rsidP="00A76CDB">
                  <w:pPr>
                    <w:pStyle w:val="NoSpacing"/>
                    <w:shd w:val="clear" w:color="auto" w:fill="BFBFBF" w:themeFill="background1" w:themeFillShade="BF"/>
                  </w:pPr>
                  <w:r w:rsidRPr="0099650E">
                    <w:t>&lt;/Directory&gt;</w:t>
                  </w:r>
                </w:p>
              </w:txbxContent>
            </v:textbox>
          </v:shape>
        </w:pict>
      </w: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A76CDB" w:rsidP="003E10CB">
      <w:pPr>
        <w:rPr>
          <w:noProof/>
          <w:sz w:val="24"/>
          <w:szCs w:val="24"/>
        </w:rPr>
      </w:pPr>
    </w:p>
    <w:p w:rsidR="00A76CDB" w:rsidRDefault="00CD3FC0" w:rsidP="003E10CB">
      <w:pPr>
        <w:rPr>
          <w:sz w:val="24"/>
          <w:szCs w:val="24"/>
        </w:rPr>
      </w:pPr>
      <w:r w:rsidRPr="00CD3FC0">
        <w:rPr>
          <w:noProof/>
          <w:sz w:val="24"/>
          <w:szCs w:val="24"/>
        </w:rPr>
        <w:lastRenderedPageBreak/>
        <w:drawing>
          <wp:inline distT="0" distB="0" distL="0" distR="0">
            <wp:extent cx="5943600" cy="3835400"/>
            <wp:effectExtent l="19050" t="19050" r="19050" b="1270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6CDB" w:rsidRDefault="00A76CDB" w:rsidP="003E10C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0A08A5">
        <w:rPr>
          <w:b/>
          <w:color w:val="F79646" w:themeColor="accent6"/>
          <w:sz w:val="24"/>
          <w:szCs w:val="24"/>
        </w:rPr>
        <w:t>15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Add a password as shown below, to complete apache configuration</w:t>
      </w:r>
    </w:p>
    <w:p w:rsidR="003E10CB" w:rsidRPr="00EA49B2" w:rsidRDefault="00D569B8" w:rsidP="003E10CB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63" o:spid="_x0000_s1080" style="position:absolute;margin-left:61.8pt;margin-top:6.95pt;width:362.05pt;height:32.25pt;z-index:251707392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" fillcolor="#d8d8d8 [2732]" stroked="f" strokeweight="2pt"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45" type="#_x0000_t202" style="position:absolute;margin-left:30.1pt;margin-top:13.1pt;width:428.6pt;height:24.45pt;z-index:251708416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" filled="f" stroked="f">
            <v:textbox>
              <w:txbxContent>
                <w:p w:rsidR="000F161E" w:rsidRPr="00A76CDB" w:rsidRDefault="000F161E" w:rsidP="003E10CB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>$ sudo htpasswd -c /usr/local/nagios/etc/htpasswd.usersnagiosadmin</w:t>
                  </w:r>
                </w:p>
                <w:p w:rsidR="000F161E" w:rsidRPr="00347CB8" w:rsidRDefault="000F161E" w:rsidP="003E10CB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</w:p>
    <w:p w:rsidR="003E10CB" w:rsidRDefault="003E10CB" w:rsidP="003E10CB">
      <w:pPr>
        <w:rPr>
          <w:sz w:val="24"/>
          <w:szCs w:val="24"/>
        </w:rPr>
      </w:pPr>
    </w:p>
    <w:p w:rsidR="004A6C32" w:rsidRDefault="00CD3FC0" w:rsidP="004A6C32">
      <w:pPr>
        <w:jc w:val="center"/>
        <w:rPr>
          <w:sz w:val="24"/>
          <w:szCs w:val="24"/>
        </w:rPr>
      </w:pPr>
      <w:r w:rsidRPr="00CD3FC0">
        <w:rPr>
          <w:noProof/>
          <w:sz w:val="24"/>
          <w:szCs w:val="24"/>
        </w:rPr>
        <w:drawing>
          <wp:inline distT="0" distB="0" distL="0" distR="0">
            <wp:extent cx="5943600" cy="586105"/>
            <wp:effectExtent l="19050" t="19050" r="19050" b="23495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6CDB" w:rsidRPr="00A76CDB" w:rsidRDefault="00A76CDB" w:rsidP="00A76CD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0A08A5">
        <w:rPr>
          <w:b/>
          <w:color w:val="F79646" w:themeColor="accent6"/>
          <w:sz w:val="24"/>
          <w:szCs w:val="24"/>
        </w:rPr>
        <w:t>16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E</w:t>
      </w:r>
      <w:r w:rsidRPr="00A76CDB">
        <w:rPr>
          <w:sz w:val="24"/>
          <w:szCs w:val="24"/>
        </w:rPr>
        <w:t>nable Apache configuratio</w:t>
      </w:r>
      <w:r>
        <w:rPr>
          <w:sz w:val="24"/>
          <w:szCs w:val="24"/>
        </w:rPr>
        <w:t>n</w:t>
      </w:r>
    </w:p>
    <w:p w:rsidR="008D1ACD" w:rsidRDefault="00D569B8" w:rsidP="003E10CB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460" o:spid="_x0000_s1046" style="position:absolute;margin-left:0;margin-top:13.4pt;width:175pt;height:32.25pt;z-index:251849728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" fillcolor="#d8d8d8 [2732]" stroked="f" strokeweight="2pt">
            <v:textbox>
              <w:txbxContent>
                <w:p w:rsidR="000F161E" w:rsidRDefault="000F161E" w:rsidP="00A76CDB">
                  <w:pPr>
                    <w:jc w:val="center"/>
                  </w:pPr>
                </w:p>
              </w:txbxContent>
            </v:textbox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47" type="#_x0000_t202" style="position:absolute;margin-left:0;margin-top:16.6pt;width:140.6pt;height:24.45pt;z-index:251850752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" filled="f" stroked="f">
            <v:textbox>
              <w:txbxContent>
                <w:p w:rsidR="000F161E" w:rsidRPr="00A76CDB" w:rsidRDefault="000F161E" w:rsidP="004A1716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>$ sudo a2enconf nagios</w:t>
                  </w:r>
                </w:p>
                <w:p w:rsidR="000F161E" w:rsidRPr="00347CB8" w:rsidRDefault="000F161E" w:rsidP="004A1716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</w:p>
    <w:p w:rsidR="0064118C" w:rsidRDefault="0064118C" w:rsidP="003D3489">
      <w:pPr>
        <w:rPr>
          <w:noProof/>
          <w:sz w:val="24"/>
          <w:szCs w:val="24"/>
        </w:rPr>
      </w:pPr>
    </w:p>
    <w:p w:rsidR="004A1716" w:rsidRPr="00A76CDB" w:rsidRDefault="00CD3FC0" w:rsidP="003D3489">
      <w:pPr>
        <w:rPr>
          <w:sz w:val="24"/>
          <w:szCs w:val="24"/>
        </w:rPr>
      </w:pPr>
      <w:r w:rsidRPr="00CD3FC0">
        <w:rPr>
          <w:noProof/>
          <w:sz w:val="24"/>
          <w:szCs w:val="24"/>
        </w:rPr>
        <w:drawing>
          <wp:inline distT="0" distB="0" distL="0" distR="0">
            <wp:extent cx="5943600" cy="1007110"/>
            <wp:effectExtent l="19050" t="19050" r="19050" b="2159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D53B2" w:rsidRPr="00A76CDB" w:rsidRDefault="00AD53B2" w:rsidP="00AD53B2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>
        <w:rPr>
          <w:b/>
          <w:color w:val="F79646" w:themeColor="accent6"/>
          <w:sz w:val="24"/>
          <w:szCs w:val="24"/>
        </w:rPr>
        <w:t xml:space="preserve">17: </w:t>
      </w:r>
      <w:r>
        <w:rPr>
          <w:sz w:val="24"/>
          <w:szCs w:val="24"/>
        </w:rPr>
        <w:t>E</w:t>
      </w:r>
      <w:r w:rsidRPr="00A76CDB">
        <w:rPr>
          <w:sz w:val="24"/>
          <w:szCs w:val="24"/>
        </w:rPr>
        <w:t>nable Apache configuratio</w:t>
      </w:r>
      <w:r>
        <w:rPr>
          <w:sz w:val="24"/>
          <w:szCs w:val="24"/>
        </w:rPr>
        <w:t>n</w:t>
      </w:r>
    </w:p>
    <w:p w:rsidR="00AD53B2" w:rsidRDefault="00D569B8" w:rsidP="00AD53B2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48" type="#_x0000_t202" style="position:absolute;margin-left:0;margin-top:18.15pt;width:174pt;height:24.45pt;z-index:251877376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" filled="f" stroked="f">
            <v:textbox>
              <w:txbxContent>
                <w:p w:rsidR="00AD53B2" w:rsidRPr="00A76CDB" w:rsidRDefault="00AD53B2" w:rsidP="00AD53B2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$ </w:t>
                  </w:r>
                  <w:r w:rsidRPr="00AD53B2">
                    <w:rPr>
                      <w:rFonts w:ascii="Cambria Math" w:hAnsi="Cambria Math"/>
                      <w:color w:val="7030A0"/>
                      <w:lang w:val="en-IN"/>
                    </w:rPr>
                    <w:t>sudo a2enmod cgi rewrite</w:t>
                  </w:r>
                </w:p>
                <w:p w:rsidR="00AD53B2" w:rsidRPr="00347CB8" w:rsidRDefault="00AD53B2" w:rsidP="00AD53B2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6" o:spid="_x0000_s1049" style="position:absolute;margin-left:0;margin-top:13.4pt;width:175pt;height:32.25pt;z-index:251876352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" fillcolor="#d8d8d8 [2732]" stroked="f" strokeweight="2pt">
            <v:textbox>
              <w:txbxContent>
                <w:p w:rsidR="00AD53B2" w:rsidRDefault="00AD53B2" w:rsidP="00AD53B2">
                  <w:pPr>
                    <w:jc w:val="center"/>
                  </w:pPr>
                </w:p>
              </w:txbxContent>
            </v:textbox>
            <w10:wrap anchorx="margin"/>
          </v:rect>
        </w:pict>
      </w:r>
    </w:p>
    <w:p w:rsidR="00AD53B2" w:rsidRDefault="00AD53B2" w:rsidP="00AD53B2">
      <w:pPr>
        <w:rPr>
          <w:noProof/>
          <w:sz w:val="24"/>
          <w:szCs w:val="24"/>
        </w:rPr>
      </w:pPr>
    </w:p>
    <w:p w:rsidR="00AD53B2" w:rsidRPr="00AD53B2" w:rsidRDefault="00AD53B2" w:rsidP="00AD53B2">
      <w:pPr>
        <w:jc w:val="center"/>
      </w:pPr>
      <w:r>
        <w:rPr>
          <w:noProof/>
        </w:rPr>
        <w:drawing>
          <wp:inline distT="0" distB="0" distL="0" distR="0">
            <wp:extent cx="5937250" cy="1101009"/>
            <wp:effectExtent l="19050" t="19050" r="25400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359" cy="111104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A1716" w:rsidRDefault="003D3489" w:rsidP="003D348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1</w:t>
      </w:r>
      <w:r w:rsidR="00AD53B2">
        <w:rPr>
          <w:b/>
          <w:color w:val="F79646" w:themeColor="accent6"/>
          <w:sz w:val="24"/>
          <w:szCs w:val="24"/>
        </w:rPr>
        <w:t>8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Restart apache service.</w:t>
      </w:r>
    </w:p>
    <w:p w:rsidR="004A1716" w:rsidRDefault="00D569B8" w:rsidP="003D348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205" o:spid="_x0000_s1079" style="position:absolute;margin-left:101.65pt;margin-top:1.3pt;width:257.25pt;height:32.25pt;z-index:251713536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geE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" fillcolor="#d8d8d8 [2732]" stroked="f" strokeweight="2pt"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50" type="#_x0000_t202" style="position:absolute;margin-left:112.55pt;margin-top:6.55pt;width:236.25pt;height:23.05pt;z-index:251714560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" filled="f" stroked="f">
            <v:textbox>
              <w:txbxContent>
                <w:p w:rsidR="000F161E" w:rsidRPr="00A76CDB" w:rsidRDefault="000F161E" w:rsidP="003D348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>$ sudo service apache2 restart</w:t>
                  </w:r>
                </w:p>
                <w:p w:rsidR="000F161E" w:rsidRPr="00347CB8" w:rsidRDefault="000F161E" w:rsidP="003D348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</w:p>
    <w:p w:rsidR="004A1716" w:rsidRDefault="004A1716" w:rsidP="003D3489">
      <w:pPr>
        <w:rPr>
          <w:sz w:val="24"/>
          <w:szCs w:val="24"/>
        </w:rPr>
      </w:pPr>
    </w:p>
    <w:p w:rsidR="00A76CDB" w:rsidRPr="000A08A5" w:rsidRDefault="00CD3FC0" w:rsidP="00A76CDB">
      <w:pPr>
        <w:rPr>
          <w:sz w:val="24"/>
          <w:szCs w:val="24"/>
        </w:rPr>
      </w:pPr>
      <w:r w:rsidRPr="00CD3FC0">
        <w:rPr>
          <w:noProof/>
          <w:sz w:val="24"/>
          <w:szCs w:val="24"/>
        </w:rPr>
        <w:drawing>
          <wp:inline distT="0" distB="0" distL="0" distR="0">
            <wp:extent cx="5943600" cy="669925"/>
            <wp:effectExtent l="19050" t="19050" r="19050" b="158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9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76CDB" w:rsidRPr="00EA49B2" w:rsidRDefault="00A76CDB" w:rsidP="00A76CDB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1</w:t>
      </w:r>
      <w:r w:rsidR="00AD53B2">
        <w:rPr>
          <w:b/>
          <w:color w:val="F79646" w:themeColor="accent6"/>
          <w:sz w:val="24"/>
          <w:szCs w:val="24"/>
        </w:rPr>
        <w:t>9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Now go to the main directory.</w:t>
      </w:r>
    </w:p>
    <w:p w:rsidR="003D3489" w:rsidRPr="00EA49B2" w:rsidRDefault="00D569B8" w:rsidP="003D348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218" o:spid="_x0000_s1078" style="position:absolute;margin-left:167.45pt;margin-top:7.4pt;width:132.25pt;height:32.25pt;z-index:251723776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" fillcolor="#d8d8d8 [2732]" stroked="f" strokeweight="2pt"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51" type="#_x0000_t202" style="position:absolute;margin-left:0;margin-top:7.7pt;width:149.85pt;height:31.9pt;z-index:251724800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" filled="f" stroked="f">
            <v:textbox>
              <w:txbxContent>
                <w:p w:rsidR="000F161E" w:rsidRPr="00A76CDB" w:rsidRDefault="000F161E" w:rsidP="003D348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>$ cd</w:t>
                  </w:r>
                </w:p>
                <w:p w:rsidR="000F161E" w:rsidRPr="00347CB8" w:rsidRDefault="000F161E" w:rsidP="003D348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</w:p>
    <w:p w:rsidR="003D3489" w:rsidRDefault="003D3489" w:rsidP="003D3489">
      <w:pPr>
        <w:jc w:val="center"/>
        <w:rPr>
          <w:sz w:val="24"/>
          <w:szCs w:val="24"/>
        </w:rPr>
      </w:pPr>
    </w:p>
    <w:p w:rsidR="003D3489" w:rsidRPr="00EA49B2" w:rsidRDefault="00CD3FC0" w:rsidP="003D3489">
      <w:pPr>
        <w:jc w:val="center"/>
        <w:rPr>
          <w:sz w:val="24"/>
          <w:szCs w:val="24"/>
        </w:rPr>
      </w:pPr>
      <w:r w:rsidRPr="00CD3FC0">
        <w:rPr>
          <w:noProof/>
          <w:sz w:val="24"/>
          <w:szCs w:val="24"/>
        </w:rPr>
        <w:drawing>
          <wp:inline distT="0" distB="0" distL="0" distR="0">
            <wp:extent cx="3778369" cy="707472"/>
            <wp:effectExtent l="19050" t="19050" r="12700" b="1651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97122" cy="71098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 xml:space="preserve">Step </w:t>
      </w:r>
      <w:r w:rsidR="00AD53B2">
        <w:rPr>
          <w:b/>
          <w:color w:val="F79646" w:themeColor="accent6"/>
          <w:sz w:val="24"/>
          <w:szCs w:val="24"/>
        </w:rPr>
        <w:t>20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To install the required Nagios plugin, download the plugins.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52" type="#_x0000_t202" style="position:absolute;margin-left:17.55pt;margin-top:12.4pt;width:417.75pt;height:23.05pt;z-index:251728896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" filled="f" stroked="f">
            <v:textbox>
              <w:txbxContent>
                <w:p w:rsidR="000F161E" w:rsidRPr="00A76CDB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>$ wget http://www.nagios-plugins.org/download/nagios-plugins-2.2.1.tar.gz</w:t>
                  </w: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242" o:spid="_x0000_s1077" style="position:absolute;margin-left:10.05pt;margin-top:7.4pt;width:438.7pt;height:32.25pt;z-index:251727872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" fillcolor="#d8d8d8 [2732]" stroked="f" strokeweight="2pt">
            <w10:wrap anchorx="margin"/>
          </v:rect>
        </w:pict>
      </w:r>
    </w:p>
    <w:p w:rsidR="00C15709" w:rsidRDefault="00C15709" w:rsidP="00C15709">
      <w:pPr>
        <w:rPr>
          <w:sz w:val="24"/>
          <w:szCs w:val="24"/>
        </w:rPr>
      </w:pPr>
    </w:p>
    <w:p w:rsidR="004A1716" w:rsidRDefault="00CD3FC0" w:rsidP="00A76CDB">
      <w:pPr>
        <w:jc w:val="center"/>
        <w:rPr>
          <w:rFonts w:ascii="Cambria" w:hAnsi="Cambria" w:cstheme="minorHAnsi"/>
          <w:b/>
          <w:sz w:val="24"/>
          <w:szCs w:val="24"/>
        </w:rPr>
      </w:pPr>
      <w:r w:rsidRPr="00CD3FC0">
        <w:rPr>
          <w:rFonts w:ascii="Cambria" w:hAnsi="Cambria" w:cstheme="minorHAnsi"/>
          <w:b/>
          <w:noProof/>
          <w:sz w:val="24"/>
          <w:szCs w:val="24"/>
        </w:rPr>
        <w:drawing>
          <wp:inline distT="0" distB="0" distL="0" distR="0">
            <wp:extent cx="5943600" cy="1882140"/>
            <wp:effectExtent l="19050" t="19050" r="19050" b="2286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14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1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Untar the file.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53" type="#_x0000_t202" style="position:absolute;margin-left:0;margin-top:12.8pt;width:236.25pt;height:23.05pt;z-index:251731968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" filled="f" stroked="f">
            <v:textbox>
              <w:txbxContent>
                <w:p w:rsidR="000F161E" w:rsidRPr="00A76CDB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A76CDB">
                    <w:rPr>
                      <w:rFonts w:ascii="Cambria Math" w:hAnsi="Cambria Math"/>
                      <w:color w:val="7030A0"/>
                      <w:lang w:val="en-IN"/>
                    </w:rPr>
                    <w:t>$ tar xzf nagios-plugins-2.2.1.tar.gz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245" o:spid="_x0000_s1076" style="position:absolute;margin-left:0;margin-top:7.55pt;width:257.25pt;height:32.25pt;z-index:251730944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odY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fN6HWJ4CAACs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C15709" w:rsidRDefault="00C15709" w:rsidP="00C15709">
      <w:pPr>
        <w:rPr>
          <w:sz w:val="24"/>
          <w:szCs w:val="24"/>
        </w:rPr>
      </w:pPr>
    </w:p>
    <w:p w:rsidR="00C15709" w:rsidRDefault="0009724F" w:rsidP="00C15709">
      <w:pPr>
        <w:jc w:val="center"/>
        <w:rPr>
          <w:sz w:val="24"/>
          <w:szCs w:val="24"/>
        </w:rPr>
      </w:pPr>
      <w:r w:rsidRPr="0009724F">
        <w:rPr>
          <w:noProof/>
          <w:sz w:val="24"/>
          <w:szCs w:val="24"/>
        </w:rPr>
        <w:drawing>
          <wp:inline distT="0" distB="0" distL="0" distR="0">
            <wp:extent cx="5943600" cy="771525"/>
            <wp:effectExtent l="19050" t="19050" r="19050" b="28575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5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2</w:t>
      </w:r>
      <w:r>
        <w:rPr>
          <w:b/>
          <w:color w:val="F79646" w:themeColor="accent6"/>
          <w:sz w:val="24"/>
          <w:szCs w:val="24"/>
        </w:rPr>
        <w:t>:</w:t>
      </w:r>
      <w:r w:rsidR="00A76CDB">
        <w:rPr>
          <w:sz w:val="24"/>
          <w:szCs w:val="24"/>
        </w:rPr>
        <w:t xml:space="preserve"> Go inside Nagios-2.2.1 directory.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54" type="#_x0000_t202" style="position:absolute;margin-left:0;margin-top:12.8pt;width:236.25pt;height:23.05pt;z-index:251735040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" filled="f" stroked="f">
            <v:textbox>
              <w:txbxContent>
                <w:p w:rsidR="000F161E" w:rsidRPr="000A08A5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>$ cd nagios-plugins-2.2.1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248" o:spid="_x0000_s1075" style="position:absolute;margin-left:0;margin-top:7.55pt;width:257.25pt;height:32.25pt;z-index:251734016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U5angIAAKw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5elOWp4CAACs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C15709" w:rsidRDefault="00C15709" w:rsidP="00C15709">
      <w:pPr>
        <w:rPr>
          <w:sz w:val="24"/>
          <w:szCs w:val="24"/>
        </w:rPr>
      </w:pPr>
    </w:p>
    <w:p w:rsidR="00C15709" w:rsidRDefault="0009724F" w:rsidP="00C15709">
      <w:pPr>
        <w:jc w:val="center"/>
        <w:rPr>
          <w:sz w:val="24"/>
          <w:szCs w:val="24"/>
        </w:rPr>
      </w:pPr>
      <w:r w:rsidRPr="0009724F">
        <w:rPr>
          <w:noProof/>
          <w:sz w:val="24"/>
          <w:szCs w:val="24"/>
        </w:rPr>
        <w:drawing>
          <wp:inline distT="0" distB="0" distL="0" distR="0">
            <wp:extent cx="3459193" cy="548784"/>
            <wp:effectExtent l="19050" t="19050" r="27305" b="2286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98169" cy="570832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lastRenderedPageBreak/>
        <w:pict>
          <v:shape id="_x0000_s1055" type="#_x0000_t202" style="position:absolute;margin-left:0;margin-top:57.65pt;width:445.35pt;height:24.25pt;z-index:251738112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" filled="f" stroked="f">
            <v:textbox>
              <w:txbxContent>
                <w:p w:rsidR="000F161E" w:rsidRPr="009A5452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9A5452">
                    <w:rPr>
                      <w:rFonts w:ascii="Cambria Math" w:hAnsi="Cambria Math"/>
                      <w:color w:val="7030A0"/>
                      <w:lang w:val="en-IN"/>
                    </w:rPr>
                    <w:t>$ sudo ./configure --with-nagios-user=nagios --with-nagios-group=nagios --with-openssl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3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9A5452">
        <w:rPr>
          <w:sz w:val="24"/>
          <w:szCs w:val="24"/>
        </w:rPr>
        <w:t>Compile the plugins and then complete the plugin installation process running the three commands given below:</w:t>
      </w:r>
    </w:p>
    <w:p w:rsidR="009A5452" w:rsidRDefault="00D569B8" w:rsidP="009A5452">
      <w:pPr>
        <w:rPr>
          <w:noProof/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251" o:spid="_x0000_s1074" style="position:absolute;margin-left:839.8pt;margin-top:7.85pt;width:465.5pt;height:32.25pt;z-index:251737088;visibility:visible;mso-position-horizontal:right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" fillcolor="#d8d8d8 [2732]" stroked="f" strokeweight="2pt">
            <w10:wrap anchorx="margin"/>
          </v:rect>
        </w:pict>
      </w:r>
    </w:p>
    <w:p w:rsidR="00E03309" w:rsidRDefault="00E03309" w:rsidP="00C15709">
      <w:pPr>
        <w:rPr>
          <w:sz w:val="24"/>
          <w:szCs w:val="24"/>
        </w:rPr>
      </w:pPr>
      <w:r w:rsidRPr="0009724F">
        <w:rPr>
          <w:noProof/>
          <w:sz w:val="24"/>
          <w:szCs w:val="24"/>
        </w:rPr>
        <w:drawing>
          <wp:inline distT="0" distB="0" distL="0" distR="0">
            <wp:extent cx="5943600" cy="742950"/>
            <wp:effectExtent l="19050" t="19050" r="19050" b="1905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15709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56" type="#_x0000_t202" style="position:absolute;margin-left:0;margin-top:12.8pt;width:236.25pt;height:23.05pt;z-index:251741184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" filled="f" stroked="f">
            <v:textbox>
              <w:txbxContent>
                <w:p w:rsidR="000F161E" w:rsidRPr="000A08A5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>$ sudo make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254" o:spid="_x0000_s1073" style="position:absolute;margin-left:0;margin-top:7.55pt;width:257.25pt;height:32.25pt;z-index:251740160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IiX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" fillcolor="#d8d8d8 [2732]" stroked="f" strokeweight="2pt">
            <w10:wrap anchorx="margin"/>
          </v:rect>
        </w:pict>
      </w:r>
    </w:p>
    <w:p w:rsidR="000A08A5" w:rsidRDefault="000A08A5" w:rsidP="00C15709">
      <w:pPr>
        <w:rPr>
          <w:noProof/>
          <w:sz w:val="24"/>
          <w:szCs w:val="24"/>
        </w:rPr>
      </w:pPr>
    </w:p>
    <w:p w:rsidR="009A5452" w:rsidRDefault="00472455" w:rsidP="00C15709">
      <w:pPr>
        <w:rPr>
          <w:sz w:val="24"/>
          <w:szCs w:val="24"/>
        </w:rPr>
      </w:pPr>
      <w:r w:rsidRPr="00472455">
        <w:rPr>
          <w:noProof/>
          <w:sz w:val="24"/>
          <w:szCs w:val="24"/>
        </w:rPr>
        <w:drawing>
          <wp:inline distT="0" distB="0" distL="0" distR="0">
            <wp:extent cx="5943600" cy="2300605"/>
            <wp:effectExtent l="19050" t="19050" r="19050" b="23495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060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9650E" w:rsidRDefault="0099650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C15709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lastRenderedPageBreak/>
        <w:pict>
          <v:shape id="_x0000_s1057" type="#_x0000_t202" style="position:absolute;margin-left:0;margin-top:12.8pt;width:236.25pt;height:23.05pt;z-index:251744256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" filled="f" stroked="f">
            <v:textbox>
              <w:txbxContent>
                <w:p w:rsidR="000F161E" w:rsidRPr="000A08A5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>$ sudo make install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35" o:spid="_x0000_s1072" style="position:absolute;margin-left:0;margin-top:7.55pt;width:257.25pt;height:32.25pt;z-index:251743232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Au6E8p4CAACq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99650E" w:rsidRDefault="0099650E">
      <w:pPr>
        <w:rPr>
          <w:noProof/>
          <w:sz w:val="24"/>
          <w:szCs w:val="24"/>
        </w:rPr>
      </w:pPr>
    </w:p>
    <w:p w:rsidR="000A08A5" w:rsidRDefault="000A08A5" w:rsidP="00C15709">
      <w:pPr>
        <w:jc w:val="center"/>
        <w:rPr>
          <w:noProof/>
          <w:sz w:val="24"/>
          <w:szCs w:val="24"/>
        </w:rPr>
      </w:pPr>
    </w:p>
    <w:p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</w:rPr>
        <w:drawing>
          <wp:inline distT="0" distB="0" distL="0" distR="0">
            <wp:extent cx="5149970" cy="2437983"/>
            <wp:effectExtent l="19050" t="19050" r="12700" b="19685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58296" cy="24419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03309" w:rsidRPr="00E03309" w:rsidRDefault="009A5452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Before we can start using Nagios, we going to need to make a small change in</w:t>
      </w:r>
      <w:r w:rsidRPr="009A5452">
        <w:rPr>
          <w:rFonts w:ascii="Arial" w:hAnsi="Arial" w:cs="Arial"/>
          <w:szCs w:val="24"/>
        </w:rPr>
        <w:t xml:space="preserve"> the base configurations</w:t>
      </w:r>
      <w:r>
        <w:rPr>
          <w:rFonts w:ascii="Arial" w:hAnsi="Arial" w:cs="Arial"/>
          <w:szCs w:val="24"/>
        </w:rPr>
        <w:t>.</w:t>
      </w:r>
    </w:p>
    <w:p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4</w:t>
      </w:r>
      <w:r>
        <w:rPr>
          <w:b/>
          <w:color w:val="F79646" w:themeColor="accent6"/>
          <w:sz w:val="24"/>
          <w:szCs w:val="24"/>
        </w:rPr>
        <w:t xml:space="preserve">: </w:t>
      </w:r>
      <w:r w:rsidR="009A5452">
        <w:rPr>
          <w:sz w:val="24"/>
          <w:szCs w:val="24"/>
        </w:rPr>
        <w:t>Go to the main directory.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38" o:spid="_x0000_s1071" style="position:absolute;margin-left:194.95pt;margin-top:7.5pt;width:76.1pt;height:32.25pt;z-index:251746304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" fillcolor="#d8d8d8 [2732]" stroked="f" strokeweight="2pt">
            <w10:wrap anchorx="margin"/>
          </v:rect>
        </w:pict>
      </w:r>
      <w:r w:rsidRPr="00D569B8">
        <w:rPr>
          <w:noProof/>
          <w:sz w:val="24"/>
          <w:szCs w:val="24"/>
          <w:lang w:val="en-IN" w:eastAsia="en-IN"/>
        </w:rPr>
        <w:pict>
          <v:shape id="_x0000_s1058" type="#_x0000_t202" style="position:absolute;margin-left:0;margin-top:12.8pt;width:236.25pt;height:23.05pt;z-index:251747328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" filled="f" stroked="f">
            <v:textbox>
              <w:txbxContent>
                <w:p w:rsidR="000F161E" w:rsidRPr="000A08A5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>$ cd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</w:p>
    <w:p w:rsidR="00C15709" w:rsidRDefault="00C15709" w:rsidP="00C15709">
      <w:pPr>
        <w:rPr>
          <w:sz w:val="24"/>
          <w:szCs w:val="24"/>
        </w:rPr>
      </w:pPr>
    </w:p>
    <w:p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</w:rPr>
        <w:drawing>
          <wp:inline distT="0" distB="0" distL="0" distR="0">
            <wp:extent cx="5410955" cy="990738"/>
            <wp:effectExtent l="19050" t="19050" r="18415" b="1905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99073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:rsidR="00C15709" w:rsidRPr="009A545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lastRenderedPageBreak/>
        <w:pict>
          <v:shape id="_x0000_s1059" type="#_x0000_t202" style="position:absolute;margin-left:16.75pt;margin-top:37.85pt;width:437pt;height:23.05pt;z-index:251750400;visibility:visible;mso-wrap-distance-top:3.6pt;mso-wrap-distance-bottom:3.6p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" filled="f" stroked="f">
            <v:textbox>
              <w:txbxContent>
                <w:p w:rsidR="000F161E" w:rsidRPr="00050D41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50D41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$ </w:t>
                  </w:r>
                  <w:r w:rsidR="00050D41">
                    <w:rPr>
                      <w:rFonts w:ascii="Cambria Math" w:hAnsi="Cambria Math"/>
                      <w:color w:val="7030A0"/>
                      <w:lang w:val="en-IN"/>
                    </w:rPr>
                    <w:t>sudo nano</w:t>
                  </w:r>
                  <w:r w:rsidRPr="00050D41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 /usr/local/nagios/etc/nagios.cfg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C15709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5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Get inside</w:t>
      </w:r>
      <w:r w:rsidR="009A5452" w:rsidRPr="009A5452">
        <w:rPr>
          <w:b/>
          <w:i/>
          <w:sz w:val="24"/>
          <w:szCs w:val="24"/>
        </w:rPr>
        <w:t>/usr/local/nagios/etc/nagios.cfg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41" o:spid="_x0000_s1070" style="position:absolute;margin-left:20.95pt;margin-top:7.65pt;width:422.8pt;height:32.25pt;z-index:251749376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" fillcolor="#d8d8d8 [2732]" stroked="f" strokeweight="2pt">
            <w10:wrap anchorx="margin"/>
          </v:rect>
        </w:pict>
      </w:r>
    </w:p>
    <w:p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</w:rPr>
        <w:drawing>
          <wp:inline distT="0" distB="0" distL="0" distR="0">
            <wp:extent cx="5943600" cy="3969385"/>
            <wp:effectExtent l="19050" t="19050" r="19050" b="12065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9650E" w:rsidRDefault="0099650E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:rsidR="00C15709" w:rsidRDefault="004A171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Uncomment that line:</w:t>
      </w:r>
    </w:p>
    <w:p w:rsidR="00472455" w:rsidRDefault="00472455" w:rsidP="00C15709">
      <w:pPr>
        <w:rPr>
          <w:rFonts w:ascii="Arial" w:hAnsi="Arial" w:cs="Arial"/>
          <w:szCs w:val="24"/>
        </w:rPr>
      </w:pPr>
      <w:r w:rsidRPr="00472455">
        <w:rPr>
          <w:rFonts w:ascii="Arial" w:hAnsi="Arial" w:cs="Arial"/>
          <w:noProof/>
          <w:szCs w:val="24"/>
        </w:rPr>
        <w:drawing>
          <wp:inline distT="0" distB="0" distL="0" distR="0">
            <wp:extent cx="5943600" cy="3878580"/>
            <wp:effectExtent l="19050" t="19050" r="19050" b="2667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8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6</w:t>
      </w:r>
      <w:r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Make the following directory.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60" type="#_x0000_t202" style="position:absolute;margin-left:0;margin-top:12.8pt;width:236.25pt;height:23.05pt;z-index:251753472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" filled="f" stroked="f">
            <v:textbox>
              <w:txbxContent>
                <w:p w:rsidR="000F161E" w:rsidRPr="00F40156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F40156">
                    <w:rPr>
                      <w:rFonts w:ascii="Cambria Math" w:hAnsi="Cambria Math"/>
                      <w:color w:val="7030A0"/>
                      <w:lang w:val="en-IN"/>
                    </w:rPr>
                    <w:t>$ sudo mkdir /usr/local/nagios/etc/servers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50" o:spid="_x0000_s1069" style="position:absolute;margin-left:0;margin-top:7.55pt;width:257.25pt;height:32.25pt;z-index:251752448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mDzSGp4CAACq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C15709" w:rsidRDefault="00C15709" w:rsidP="00C15709">
      <w:pPr>
        <w:rPr>
          <w:sz w:val="24"/>
          <w:szCs w:val="24"/>
        </w:rPr>
      </w:pPr>
    </w:p>
    <w:p w:rsidR="00110E40" w:rsidRPr="00472455" w:rsidRDefault="00472455" w:rsidP="00110E40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</w:rPr>
        <w:drawing>
          <wp:inline distT="0" distB="0" distL="0" distR="0">
            <wp:extent cx="5943600" cy="703580"/>
            <wp:effectExtent l="19050" t="19050" r="19050" b="2032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lastRenderedPageBreak/>
        <w:pict>
          <v:shape id="_x0000_s1061" type="#_x0000_t202" style="position:absolute;margin-left:0;margin-top:39.7pt;width:448.75pt;height:23.05pt;z-index:251765760;visibility:visible;mso-wrap-distance-top:3.6pt;mso-wrap-distance-bottom:3.6pt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" filled="f" stroked="f">
            <v:textbox>
              <w:txbxContent>
                <w:p w:rsidR="000F161E" w:rsidRPr="00F40156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F40156">
                    <w:rPr>
                      <w:rFonts w:ascii="Cambria Math" w:hAnsi="Cambria Math"/>
                      <w:color w:val="7030A0"/>
                      <w:lang w:val="en-IN"/>
                    </w:rPr>
                    <w:t>$</w:t>
                  </w:r>
                  <w:r w:rsidR="00050D41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 sudo</w:t>
                  </w:r>
                  <w:r w:rsidRPr="00F40156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 /usr/local/nagios/bin/nagios -v /usr/local/nagios/etc/nagios.cfg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C15709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7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Verify the configuration before starting Nagios.</w:t>
      </w:r>
    </w:p>
    <w:p w:rsidR="00C15709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rect id="Rectangle 220" o:spid="_x0000_s1068" style="position:absolute;margin-left:842pt;margin-top:7.8pt;width:466.6pt;height:32.25pt;z-index:251764736;visibility:visible;mso-position-horizontal:right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" fillcolor="#d8d8d8 [2732]" stroked="f" strokeweight="2pt">
            <w10:wrap anchorx="margin"/>
          </v:rect>
        </w:pict>
      </w:r>
    </w:p>
    <w:p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</w:rPr>
        <w:drawing>
          <wp:inline distT="0" distB="0" distL="0" distR="0">
            <wp:extent cx="5943600" cy="977265"/>
            <wp:effectExtent l="19050" t="19050" r="19050" b="13335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2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15709" w:rsidRPr="00EA49B2" w:rsidRDefault="00C15709" w:rsidP="00C15709">
      <w:pPr>
        <w:rPr>
          <w:sz w:val="24"/>
          <w:szCs w:val="24"/>
        </w:rPr>
      </w:pPr>
    </w:p>
    <w:p w:rsidR="00C15709" w:rsidRDefault="00C15709" w:rsidP="00C15709">
      <w:pPr>
        <w:rPr>
          <w:sz w:val="24"/>
          <w:szCs w:val="24"/>
        </w:rPr>
      </w:pPr>
    </w:p>
    <w:p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</w:rPr>
        <w:drawing>
          <wp:inline distT="0" distB="0" distL="0" distR="0">
            <wp:extent cx="4442603" cy="3456992"/>
            <wp:effectExtent l="19050" t="19050" r="15240" b="1016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58541" cy="3469394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07745" w:rsidRDefault="000A08A5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verything looks fine!</w:t>
      </w:r>
    </w:p>
    <w:p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>Step</w:t>
      </w:r>
      <w:r w:rsidR="009A042A">
        <w:rPr>
          <w:b/>
          <w:color w:val="F79646" w:themeColor="accent6"/>
          <w:sz w:val="24"/>
          <w:szCs w:val="24"/>
        </w:rPr>
        <w:t>28</w:t>
      </w:r>
      <w:r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Start Nagios.</w:t>
      </w:r>
    </w:p>
    <w:p w:rsidR="00C15709" w:rsidRPr="00EA49B2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62" type="#_x0000_t202" style="position:absolute;margin-left:0;margin-top:12.8pt;width:236.25pt;height:23.05pt;z-index:251771904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" filled="f" stroked="f">
            <v:textbox>
              <w:txbxContent>
                <w:p w:rsidR="000F161E" w:rsidRPr="000A08A5" w:rsidRDefault="000F161E" w:rsidP="00C15709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$ sudo </w:t>
                  </w:r>
                  <w:r w:rsidR="00656486">
                    <w:rPr>
                      <w:rFonts w:ascii="Cambria Math" w:hAnsi="Cambria Math"/>
                      <w:color w:val="7030A0"/>
                      <w:lang w:val="en-IN"/>
                    </w:rPr>
                    <w:t>service</w:t>
                  </w:r>
                  <w:r w:rsidR="00E03309">
                    <w:rPr>
                      <w:rFonts w:ascii="Cambria Math" w:hAnsi="Cambria Math"/>
                      <w:color w:val="7030A0"/>
                      <w:lang w:val="en-IN"/>
                    </w:rPr>
                    <w:t xml:space="preserve">nagios </w:t>
                  </w: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>start</w:t>
                  </w:r>
                </w:p>
                <w:p w:rsidR="000F161E" w:rsidRPr="00347CB8" w:rsidRDefault="000F161E" w:rsidP="00C15709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258" o:spid="_x0000_s1067" style="position:absolute;margin-left:0;margin-top:7.55pt;width:257.25pt;height:32.25pt;z-index:251770880;visibility:visible;mso-position-horizontal:center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W5tngIAAKw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+/1ubZ4CAACsBQAADgAAAAAAAAAAAAAAAAAuAgAAZHJz&#10;L2Uyb0RvYy54bWxQSwECLQAUAAYACAAAACEASpWGG94AAAAGAQAADwAAAAAAAAAAAAAAAAD4BAAA&#10;ZHJzL2Rvd25yZXYueG1sUEsFBgAAAAAEAAQA8wAAAAMGAAAAAA==&#10;" fillcolor="#d8d8d8 [2732]" stroked="f" strokeweight="2pt">
            <w10:wrap anchorx="margin"/>
          </v:rect>
        </w:pict>
      </w:r>
    </w:p>
    <w:p w:rsidR="00C15709" w:rsidRDefault="00C15709" w:rsidP="00C15709">
      <w:pPr>
        <w:rPr>
          <w:sz w:val="24"/>
          <w:szCs w:val="24"/>
        </w:rPr>
      </w:pPr>
    </w:p>
    <w:p w:rsidR="0009724F" w:rsidRDefault="00E03309" w:rsidP="00E03309">
      <w:pPr>
        <w:jc w:val="center"/>
        <w:rPr>
          <w:sz w:val="24"/>
          <w:szCs w:val="24"/>
        </w:rPr>
      </w:pPr>
      <w:r w:rsidRPr="00E03309">
        <w:rPr>
          <w:noProof/>
          <w:sz w:val="24"/>
          <w:szCs w:val="24"/>
        </w:rPr>
        <w:drawing>
          <wp:inline distT="0" distB="0" distL="0" distR="0">
            <wp:extent cx="5553937" cy="461808"/>
            <wp:effectExtent l="19050" t="19050" r="8890" b="14605"/>
            <wp:docPr id="14" name="Picture 10">
              <a:extLst xmlns:a="http://schemas.openxmlformats.org/drawingml/2006/main">
                <a:ext uri="{FF2B5EF4-FFF2-40B4-BE49-F238E27FC236}">
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id="{CACC9E70-EB07-4965-84A3-E60884491C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id="{CACC9E70-EB07-4965-84A3-E60884491C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6"/>
                    <a:srcRect b="43470"/>
                    <a:stretch/>
                  </pic:blipFill>
                  <pic:spPr>
                    <a:xfrm>
                      <a:off x="0" y="0"/>
                      <a:ext cx="5553937" cy="46180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9724F" w:rsidRDefault="00D569B8" w:rsidP="00C15709">
      <w:pPr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63" type="#_x0000_t202" style="position:absolute;margin-left:0;margin-top:5.4pt;width:236.25pt;height:23.05pt;z-index:251854848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" filled="f" stroked="f">
            <v:textbox>
              <w:txbxContent>
                <w:p w:rsidR="000F161E" w:rsidRPr="000A08A5" w:rsidRDefault="000F161E" w:rsidP="00BB0C83">
                  <w:pPr>
                    <w:jc w:val="center"/>
                    <w:rPr>
                      <w:rFonts w:ascii="Cambria Math" w:hAnsi="Cambria Math"/>
                      <w:color w:val="7030A0"/>
                      <w:lang w:val="en-IN"/>
                    </w:rPr>
                  </w:pPr>
                  <w:r w:rsidRPr="000A08A5">
                    <w:rPr>
                      <w:rFonts w:ascii="Cambria Math" w:hAnsi="Cambria Math"/>
                      <w:color w:val="7030A0"/>
                      <w:lang w:val="en-IN"/>
                    </w:rPr>
                    <w:t>$ sudo systemctl enable nagios</w:t>
                  </w:r>
                </w:p>
                <w:p w:rsidR="000F161E" w:rsidRPr="00347CB8" w:rsidRDefault="000F161E" w:rsidP="00BB0C83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64" o:spid="_x0000_s1066" style="position:absolute;margin-left:105.25pt;margin-top:.6pt;width:257.25pt;height:32.25pt;z-index:251853824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eu/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+MJ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" fillcolor="#d8d8d8 [2732]" stroked="f" strokeweight="2pt">
            <w10:wrap anchorx="margin"/>
          </v:rect>
        </w:pict>
      </w:r>
    </w:p>
    <w:p w:rsidR="00BB0C83" w:rsidRDefault="00BB0C83" w:rsidP="00C15709">
      <w:pPr>
        <w:rPr>
          <w:sz w:val="24"/>
          <w:szCs w:val="24"/>
        </w:rPr>
      </w:pPr>
    </w:p>
    <w:p w:rsidR="0009724F" w:rsidRDefault="00BB0C83" w:rsidP="00C15709">
      <w:pPr>
        <w:rPr>
          <w:sz w:val="24"/>
          <w:szCs w:val="24"/>
        </w:rPr>
      </w:pPr>
      <w:r w:rsidRPr="00BB0C83">
        <w:rPr>
          <w:noProof/>
          <w:sz w:val="24"/>
          <w:szCs w:val="24"/>
        </w:rPr>
        <w:drawing>
          <wp:inline distT="0" distB="0" distL="0" distR="0">
            <wp:extent cx="5925377" cy="962159"/>
            <wp:effectExtent l="19050" t="19050" r="18415" b="28575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96215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07745" w:rsidRDefault="00B07745" w:rsidP="00B07745">
      <w:pPr>
        <w:rPr>
          <w:sz w:val="24"/>
          <w:szCs w:val="24"/>
        </w:rPr>
      </w:pPr>
    </w:p>
    <w:p w:rsidR="00F40156" w:rsidRDefault="00F40156" w:rsidP="00B07745">
      <w:pPr>
        <w:rPr>
          <w:sz w:val="24"/>
          <w:szCs w:val="24"/>
        </w:rPr>
      </w:pPr>
      <w:r>
        <w:rPr>
          <w:sz w:val="24"/>
          <w:szCs w:val="24"/>
        </w:rPr>
        <w:t>If no error occurs move to the next step on the browser</w:t>
      </w:r>
    </w:p>
    <w:p w:rsidR="00BB0C83" w:rsidRDefault="00D569B8" w:rsidP="00C15709">
      <w:pPr>
        <w:jc w:val="center"/>
        <w:rPr>
          <w:sz w:val="24"/>
          <w:szCs w:val="24"/>
        </w:rPr>
      </w:pPr>
      <w:r w:rsidRPr="00D569B8">
        <w:rPr>
          <w:noProof/>
          <w:sz w:val="24"/>
          <w:szCs w:val="24"/>
          <w:lang w:val="en-IN" w:eastAsia="en-IN"/>
        </w:rPr>
        <w:pict>
          <v:shape id="_x0000_s1064" type="#_x0000_t202" style="position:absolute;left:0;text-align:left;margin-left:0;margin-top:.5pt;width:236.25pt;height:23.05pt;z-index:251857920;visibility:visible;mso-wrap-distance-top:3.6pt;mso-wrap-distance-bottom:3.6pt;mso-position-horizontal:center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" filled="f" stroked="f">
            <v:textbox>
              <w:txbxContent>
                <w:p w:rsidR="000F161E" w:rsidRPr="0064118C" w:rsidRDefault="000F161E" w:rsidP="00BB0C83">
                  <w:pPr>
                    <w:jc w:val="center"/>
                    <w:rPr>
                      <w:color w:val="7030A0"/>
                      <w:szCs w:val="24"/>
                    </w:rPr>
                  </w:pPr>
                  <w:r w:rsidRPr="0064118C">
                    <w:rPr>
                      <w:color w:val="7030A0"/>
                      <w:szCs w:val="24"/>
                    </w:rPr>
                    <w:t>http://MasterIP/nagios/</w:t>
                  </w:r>
                </w:p>
                <w:p w:rsidR="000F161E" w:rsidRPr="00347CB8" w:rsidRDefault="000F161E" w:rsidP="00BB0C83">
                  <w:pPr>
                    <w:jc w:val="center"/>
                    <w:rPr>
                      <w:rFonts w:ascii="Cambria Math" w:hAnsi="Cambria Math"/>
                      <w:color w:val="4F81BD" w:themeColor="accent1"/>
                      <w:lang w:val="en-IN"/>
                    </w:rPr>
                  </w:pPr>
                </w:p>
              </w:txbxContent>
            </v:textbox>
            <w10:wrap type="square" anchorx="margin"/>
          </v:shape>
        </w:pict>
      </w:r>
      <w:r w:rsidRPr="00D569B8">
        <w:rPr>
          <w:noProof/>
          <w:sz w:val="24"/>
          <w:szCs w:val="24"/>
          <w:lang w:val="en-IN" w:eastAsia="en-IN"/>
        </w:rPr>
        <w:pict>
          <v:rect id="Rectangle 466" o:spid="_x0000_s1065" style="position:absolute;left:0;text-align:left;margin-left:105.3pt;margin-top:-3.05pt;width:257.25pt;height:32.25pt;z-index:251856896;visibility:visible;mso-position-horizontal-relative:margin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" fillcolor="#d8d8d8 [2732]" stroked="f" strokeweight="2pt">
            <w10:wrap anchorx="margin"/>
          </v:rect>
        </w:pict>
      </w:r>
    </w:p>
    <w:p w:rsidR="00BB0C83" w:rsidRDefault="00BB0C83" w:rsidP="00C15709">
      <w:pPr>
        <w:jc w:val="center"/>
        <w:rPr>
          <w:sz w:val="24"/>
          <w:szCs w:val="24"/>
        </w:rPr>
      </w:pPr>
    </w:p>
    <w:p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</w:rPr>
        <w:drawing>
          <wp:inline distT="0" distB="0" distL="0" distR="0">
            <wp:extent cx="5943600" cy="1866265"/>
            <wp:effectExtent l="19050" t="19050" r="19050" b="19685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9650E" w:rsidRDefault="0099650E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:rsidR="00C15709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After entering the user id password, you will land on a page as shown below:</w:t>
      </w:r>
    </w:p>
    <w:p w:rsidR="001A7C49" w:rsidRDefault="001A7C49" w:rsidP="00C15709">
      <w:pPr>
        <w:rPr>
          <w:rFonts w:ascii="Arial" w:hAnsi="Arial" w:cs="Arial"/>
          <w:szCs w:val="24"/>
        </w:rPr>
      </w:pPr>
      <w:r w:rsidRPr="001A7C49">
        <w:rPr>
          <w:rFonts w:ascii="Arial" w:hAnsi="Arial" w:cs="Arial"/>
          <w:noProof/>
          <w:szCs w:val="24"/>
        </w:rPr>
        <w:drawing>
          <wp:inline distT="0" distB="0" distL="0" distR="0">
            <wp:extent cx="5943600" cy="1548765"/>
            <wp:effectExtent l="19050" t="19050" r="19050" b="13335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A7C49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Click on host. </w:t>
      </w:r>
    </w:p>
    <w:p w:rsidR="001A7C49" w:rsidRDefault="001A7C49" w:rsidP="00C15709">
      <w:pPr>
        <w:rPr>
          <w:rFonts w:ascii="Arial" w:hAnsi="Arial" w:cs="Arial"/>
          <w:szCs w:val="24"/>
        </w:rPr>
      </w:pPr>
      <w:r w:rsidRPr="001A7C49">
        <w:rPr>
          <w:rFonts w:ascii="Arial" w:hAnsi="Arial" w:cs="Arial"/>
          <w:noProof/>
          <w:szCs w:val="24"/>
        </w:rPr>
        <w:drawing>
          <wp:inline distT="0" distB="0" distL="0" distR="0">
            <wp:extent cx="5943600" cy="2040255"/>
            <wp:effectExtent l="19050" t="19050" r="19050" b="17145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025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B5D9C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e are all set with the Nagios installation on Master. </w:t>
      </w:r>
    </w:p>
    <w:p w:rsidR="009A042A" w:rsidRDefault="009A042A" w:rsidP="000A08A5">
      <w:pPr>
        <w:rPr>
          <w:b/>
          <w:sz w:val="32"/>
        </w:rPr>
      </w:pPr>
      <w:bookmarkStart w:id="2" w:name="_GoBack"/>
      <w:bookmarkEnd w:id="2"/>
    </w:p>
    <w:p w:rsidR="009A042A" w:rsidRDefault="009A042A" w:rsidP="000A08A5">
      <w:pPr>
        <w:rPr>
          <w:b/>
          <w:sz w:val="32"/>
        </w:rPr>
      </w:pPr>
    </w:p>
    <w:p w:rsidR="009A042A" w:rsidRDefault="009A042A" w:rsidP="000A08A5">
      <w:pPr>
        <w:rPr>
          <w:b/>
          <w:sz w:val="32"/>
        </w:rPr>
      </w:pPr>
    </w:p>
    <w:p w:rsidR="009A042A" w:rsidRDefault="009A042A" w:rsidP="000A08A5">
      <w:pPr>
        <w:rPr>
          <w:b/>
          <w:sz w:val="32"/>
        </w:rPr>
      </w:pPr>
    </w:p>
    <w:p w:rsidR="009A042A" w:rsidRDefault="009A042A" w:rsidP="000A08A5">
      <w:pPr>
        <w:rPr>
          <w:b/>
          <w:sz w:val="32"/>
        </w:rPr>
      </w:pPr>
    </w:p>
    <w:p w:rsidR="00A37301" w:rsidRDefault="00A37301" w:rsidP="00EA49B2">
      <w:pPr>
        <w:rPr>
          <w:rFonts w:ascii="Cambria" w:hAnsi="Cambria" w:cstheme="minorHAnsi"/>
          <w:sz w:val="24"/>
          <w:szCs w:val="24"/>
        </w:rPr>
      </w:pPr>
    </w:p>
    <w:p w:rsidR="00A37301" w:rsidRDefault="00A37301" w:rsidP="00EA49B2">
      <w:pPr>
        <w:rPr>
          <w:rFonts w:ascii="Cambria" w:hAnsi="Cambria" w:cstheme="minorHAnsi"/>
          <w:sz w:val="24"/>
          <w:szCs w:val="24"/>
        </w:rPr>
      </w:pPr>
    </w:p>
    <w:p w:rsidR="00A37301" w:rsidRPr="00EA49B2" w:rsidRDefault="00A37301" w:rsidP="00EA49B2">
      <w:pPr>
        <w:rPr>
          <w:rFonts w:ascii="Cambria" w:hAnsi="Cambria" w:cstheme="minorHAnsi"/>
          <w:sz w:val="24"/>
          <w:szCs w:val="24"/>
        </w:rPr>
      </w:pPr>
    </w:p>
    <w:sectPr w:rsidR="00A37301" w:rsidRPr="00EA49B2" w:rsidSect="00197332">
      <w:headerReference w:type="default" r:id="rId51"/>
      <w:footerReference w:type="default" r:id="rId5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11CDB" w:rsidRDefault="00A11CDB" w:rsidP="00197332">
      <w:pPr>
        <w:spacing w:after="0" w:line="240" w:lineRule="auto"/>
      </w:pPr>
      <w:r>
        <w:separator/>
      </w:r>
    </w:p>
  </w:endnote>
  <w:endnote w:type="continuationSeparator" w:id="1">
    <w:p w:rsidR="00A11CDB" w:rsidRDefault="00A11CDB" w:rsidP="0019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neue">
    <w:altName w:val="Arial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61E" w:rsidRPr="00197332" w:rsidRDefault="000F161E" w:rsidP="00197332">
    <w:pPr>
      <w:jc w:val="center"/>
      <w:rPr>
        <w:sz w:val="20"/>
        <w:szCs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11CDB" w:rsidRDefault="00A11CDB" w:rsidP="00197332">
      <w:pPr>
        <w:spacing w:after="0" w:line="240" w:lineRule="auto"/>
      </w:pPr>
      <w:r>
        <w:separator/>
      </w:r>
    </w:p>
  </w:footnote>
  <w:footnote w:type="continuationSeparator" w:id="1">
    <w:p w:rsidR="00A11CDB" w:rsidRDefault="00A11CDB" w:rsidP="001973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F161E" w:rsidRDefault="00D569B8">
    <w:pPr>
      <w:pStyle w:val="Header"/>
    </w:pPr>
    <w:hyperlink r:id="rId1" w:history="1">
      <w:r w:rsidR="000F161E" w:rsidRPr="00347CB8">
        <w:rPr>
          <w:rStyle w:val="Hyperlink"/>
          <w:rFonts w:ascii="helvetica-neue" w:hAnsi="helvetica-neue"/>
          <w:b/>
          <w:bCs/>
          <w:sz w:val="20"/>
          <w:szCs w:val="20"/>
          <w:u w:val="none"/>
          <w:shd w:val="clear" w:color="auto" w:fill="FFFFFF"/>
        </w:rPr>
        <w:t>DevOps Course</w:t>
      </w:r>
    </w:hyperlink>
    <w:r w:rsidR="000F161E">
      <w:ptab w:relativeTo="margin" w:alignment="right" w:leader="none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D458B"/>
    <w:multiLevelType w:val="hybridMultilevel"/>
    <w:tmpl w:val="6C2C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A73734"/>
    <w:multiLevelType w:val="hybridMultilevel"/>
    <w:tmpl w:val="98AEE938"/>
    <w:lvl w:ilvl="0" w:tplc="A5005E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B0467F"/>
    <w:multiLevelType w:val="hybridMultilevel"/>
    <w:tmpl w:val="BC72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79620A"/>
    <w:multiLevelType w:val="hybridMultilevel"/>
    <w:tmpl w:val="E236B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5F04A59"/>
    <w:multiLevelType w:val="hybridMultilevel"/>
    <w:tmpl w:val="3514C2C2"/>
    <w:lvl w:ilvl="0" w:tplc="0FC099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9D41369"/>
    <w:multiLevelType w:val="hybridMultilevel"/>
    <w:tmpl w:val="BC72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OxMDcyNjU0Njc0sDBT0lEKTi0uzszPAykwqQUASeAo3ywAAAA="/>
  </w:docVars>
  <w:rsids>
    <w:rsidRoot w:val="00DD0DF5"/>
    <w:rsid w:val="000300B7"/>
    <w:rsid w:val="00037E7C"/>
    <w:rsid w:val="00050D41"/>
    <w:rsid w:val="000675D7"/>
    <w:rsid w:val="00082C53"/>
    <w:rsid w:val="0009724F"/>
    <w:rsid w:val="000A08A5"/>
    <w:rsid w:val="000F161E"/>
    <w:rsid w:val="00105433"/>
    <w:rsid w:val="00110E40"/>
    <w:rsid w:val="00111457"/>
    <w:rsid w:val="00135181"/>
    <w:rsid w:val="0014138E"/>
    <w:rsid w:val="00191DC9"/>
    <w:rsid w:val="00197332"/>
    <w:rsid w:val="001A7C49"/>
    <w:rsid w:val="001C2764"/>
    <w:rsid w:val="001D08BD"/>
    <w:rsid w:val="001E50F2"/>
    <w:rsid w:val="001F3BC2"/>
    <w:rsid w:val="00226E38"/>
    <w:rsid w:val="00242F27"/>
    <w:rsid w:val="0026430B"/>
    <w:rsid w:val="002664E6"/>
    <w:rsid w:val="00266BE0"/>
    <w:rsid w:val="002959A5"/>
    <w:rsid w:val="00296C1A"/>
    <w:rsid w:val="002C1820"/>
    <w:rsid w:val="002C6020"/>
    <w:rsid w:val="00304CAB"/>
    <w:rsid w:val="00346A72"/>
    <w:rsid w:val="00347CB8"/>
    <w:rsid w:val="003774E4"/>
    <w:rsid w:val="003D3489"/>
    <w:rsid w:val="003E10CB"/>
    <w:rsid w:val="00416CBD"/>
    <w:rsid w:val="0044680D"/>
    <w:rsid w:val="004613B0"/>
    <w:rsid w:val="00472455"/>
    <w:rsid w:val="00486F86"/>
    <w:rsid w:val="004A1716"/>
    <w:rsid w:val="004A6C32"/>
    <w:rsid w:val="004E4075"/>
    <w:rsid w:val="004E7E14"/>
    <w:rsid w:val="005932FA"/>
    <w:rsid w:val="00610C43"/>
    <w:rsid w:val="00612B0F"/>
    <w:rsid w:val="0064118C"/>
    <w:rsid w:val="00645D35"/>
    <w:rsid w:val="00656486"/>
    <w:rsid w:val="00670580"/>
    <w:rsid w:val="006726FD"/>
    <w:rsid w:val="006D5613"/>
    <w:rsid w:val="00722AC0"/>
    <w:rsid w:val="00744400"/>
    <w:rsid w:val="007B49AF"/>
    <w:rsid w:val="007F0F68"/>
    <w:rsid w:val="00800A7B"/>
    <w:rsid w:val="0080337C"/>
    <w:rsid w:val="00817F2B"/>
    <w:rsid w:val="008212C5"/>
    <w:rsid w:val="008359B2"/>
    <w:rsid w:val="008427FD"/>
    <w:rsid w:val="00865377"/>
    <w:rsid w:val="008B204D"/>
    <w:rsid w:val="008D0BC4"/>
    <w:rsid w:val="008D0C30"/>
    <w:rsid w:val="008D1ACD"/>
    <w:rsid w:val="008F34AD"/>
    <w:rsid w:val="00930C53"/>
    <w:rsid w:val="0099650E"/>
    <w:rsid w:val="009A042A"/>
    <w:rsid w:val="009A5452"/>
    <w:rsid w:val="009D152C"/>
    <w:rsid w:val="00A11CDB"/>
    <w:rsid w:val="00A12A8B"/>
    <w:rsid w:val="00A21325"/>
    <w:rsid w:val="00A35E2E"/>
    <w:rsid w:val="00A37301"/>
    <w:rsid w:val="00A76CDB"/>
    <w:rsid w:val="00AA7FC5"/>
    <w:rsid w:val="00AB1F65"/>
    <w:rsid w:val="00AD53B2"/>
    <w:rsid w:val="00B07745"/>
    <w:rsid w:val="00B553CE"/>
    <w:rsid w:val="00BA595A"/>
    <w:rsid w:val="00BB0C83"/>
    <w:rsid w:val="00BC0C8E"/>
    <w:rsid w:val="00BC3EC0"/>
    <w:rsid w:val="00BC55F2"/>
    <w:rsid w:val="00C02B90"/>
    <w:rsid w:val="00C15709"/>
    <w:rsid w:val="00C16C63"/>
    <w:rsid w:val="00C61AC9"/>
    <w:rsid w:val="00C62CCD"/>
    <w:rsid w:val="00C66597"/>
    <w:rsid w:val="00CA002A"/>
    <w:rsid w:val="00CA0ED5"/>
    <w:rsid w:val="00CB5D9C"/>
    <w:rsid w:val="00CD3FC0"/>
    <w:rsid w:val="00D27AD7"/>
    <w:rsid w:val="00D569B8"/>
    <w:rsid w:val="00D63E49"/>
    <w:rsid w:val="00D80CE7"/>
    <w:rsid w:val="00D902B9"/>
    <w:rsid w:val="00DC02E1"/>
    <w:rsid w:val="00DD0DF5"/>
    <w:rsid w:val="00DE4B26"/>
    <w:rsid w:val="00E03309"/>
    <w:rsid w:val="00E21FC8"/>
    <w:rsid w:val="00E67187"/>
    <w:rsid w:val="00E7590E"/>
    <w:rsid w:val="00E7726D"/>
    <w:rsid w:val="00EA49B2"/>
    <w:rsid w:val="00ED0080"/>
    <w:rsid w:val="00ED5A40"/>
    <w:rsid w:val="00F30AF8"/>
    <w:rsid w:val="00F40156"/>
    <w:rsid w:val="00F66FC3"/>
    <w:rsid w:val="00F75DE7"/>
    <w:rsid w:val="00FD37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7E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F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27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4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2F2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42F27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242F27"/>
  </w:style>
  <w:style w:type="character" w:styleId="Hyperlink">
    <w:name w:val="Hyperlink"/>
    <w:basedOn w:val="DefaultParagraphFont"/>
    <w:uiPriority w:val="99"/>
    <w:unhideWhenUsed/>
    <w:rsid w:val="00242F27"/>
    <w:rPr>
      <w:color w:val="0000FF" w:themeColor="hyperlink"/>
      <w:u w:val="single"/>
    </w:rPr>
  </w:style>
  <w:style w:type="paragraph" w:customStyle="1" w:styleId="Normal1">
    <w:name w:val="Normal1"/>
    <w:rsid w:val="00197332"/>
    <w:rPr>
      <w:rFonts w:ascii="Calibri" w:eastAsia="Calibri" w:hAnsi="Calibri" w:cs="Calibri"/>
    </w:rPr>
  </w:style>
  <w:style w:type="paragraph" w:styleId="NoSpacing">
    <w:name w:val="No Spacing"/>
    <w:link w:val="NoSpacingChar"/>
    <w:uiPriority w:val="1"/>
    <w:qFormat/>
    <w:rsid w:val="0019733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9733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19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332"/>
  </w:style>
  <w:style w:type="paragraph" w:styleId="Footer">
    <w:name w:val="footer"/>
    <w:basedOn w:val="Normal"/>
    <w:link w:val="FooterChar"/>
    <w:uiPriority w:val="99"/>
    <w:unhideWhenUsed/>
    <w:rsid w:val="0019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332"/>
  </w:style>
  <w:style w:type="character" w:customStyle="1" w:styleId="token">
    <w:name w:val="token"/>
    <w:basedOn w:val="DefaultParagraphFont"/>
    <w:rsid w:val="00B0774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B0C8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664E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4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A854D-CDB4-4EA9-938A-FA3B70290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tellipaat</dc:creator>
  <cp:lastModifiedBy>Nareshwar</cp:lastModifiedBy>
  <cp:revision>5</cp:revision>
  <dcterms:created xsi:type="dcterms:W3CDTF">2019-01-07T13:22:00Z</dcterms:created>
  <dcterms:modified xsi:type="dcterms:W3CDTF">2020-01-22T13:38:00Z</dcterms:modified>
</cp:coreProperties>
</file>